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0560EFCD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D236E1">
        <w:rPr>
          <w:b/>
          <w:sz w:val="52"/>
        </w:rPr>
        <w:t>3</w:t>
      </w:r>
    </w:p>
    <w:p w14:paraId="09055DE8" w14:textId="680B293E" w:rsidR="00197130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INTERRUPT </w:t>
      </w:r>
      <w:r w:rsidR="00212E0E"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1A8BC7D0" w:rsidR="00212E0E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>STACK USE AND TIMING BEHAVIO</w:t>
      </w:r>
      <w:r w:rsidR="00870B6B">
        <w:rPr>
          <w:b/>
          <w:sz w:val="48"/>
        </w:rPr>
        <w:t>U</w:t>
      </w:r>
      <w:r>
        <w:rPr>
          <w:b/>
          <w:sz w:val="48"/>
        </w:rPr>
        <w:t>R</w:t>
      </w:r>
    </w:p>
    <w:p w14:paraId="7F7D3CD7" w14:textId="7C399682" w:rsidR="003B2357" w:rsidRPr="0014055E" w:rsidRDefault="003B2357" w:rsidP="003B2357">
      <w:pPr>
        <w:pStyle w:val="MySolution"/>
      </w:pPr>
      <w:r>
        <w:t>Note. The figures shown in solutions may vary subject to different experimental environment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32DB5988" w14:textId="2E5D6FCD" w:rsidR="00CF6B69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4141" w:history="1">
            <w:r w:rsidR="00CF6B69" w:rsidRPr="00363B98">
              <w:rPr>
                <w:rStyle w:val="Hyperlink"/>
              </w:rPr>
              <w:t>1</w:t>
            </w:r>
            <w:r w:rsidR="00CF6B69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CF6B69" w:rsidRPr="00363B98">
              <w:rPr>
                <w:rStyle w:val="Hyperlink"/>
              </w:rPr>
              <w:t>Introduction</w:t>
            </w:r>
            <w:r w:rsidR="00CF6B69">
              <w:rPr>
                <w:webHidden/>
              </w:rPr>
              <w:tab/>
            </w:r>
            <w:r w:rsidR="00CF6B69">
              <w:rPr>
                <w:webHidden/>
              </w:rPr>
              <w:fldChar w:fldCharType="begin"/>
            </w:r>
            <w:r w:rsidR="00CF6B69">
              <w:rPr>
                <w:webHidden/>
              </w:rPr>
              <w:instrText xml:space="preserve"> PAGEREF _Toc87594141 \h </w:instrText>
            </w:r>
            <w:r w:rsidR="00CF6B69">
              <w:rPr>
                <w:webHidden/>
              </w:rPr>
            </w:r>
            <w:r w:rsidR="00CF6B69">
              <w:rPr>
                <w:webHidden/>
              </w:rPr>
              <w:fldChar w:fldCharType="separate"/>
            </w:r>
            <w:r w:rsidR="00CF6B69">
              <w:rPr>
                <w:webHidden/>
              </w:rPr>
              <w:t>1</w:t>
            </w:r>
            <w:r w:rsidR="00CF6B69">
              <w:rPr>
                <w:webHidden/>
              </w:rPr>
              <w:fldChar w:fldCharType="end"/>
            </w:r>
          </w:hyperlink>
        </w:p>
        <w:p w14:paraId="24068130" w14:textId="128F9FD6" w:rsidR="00CF6B69" w:rsidRDefault="005A093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42" w:history="1">
            <w:r w:rsidR="00CF6B69" w:rsidRPr="00363B98">
              <w:rPr>
                <w:rStyle w:val="Hyperlink"/>
                <w:noProof/>
              </w:rPr>
              <w:t>1.1</w:t>
            </w:r>
            <w:r w:rsidR="00CF6B69">
              <w:rPr>
                <w:rFonts w:asciiTheme="minorHAnsi" w:hAnsiTheme="minorHAnsi"/>
                <w:noProof/>
                <w:color w:val="auto"/>
              </w:rPr>
              <w:tab/>
            </w:r>
            <w:r w:rsidR="00CF6B69" w:rsidRPr="00363B98">
              <w:rPr>
                <w:rStyle w:val="Hyperlink"/>
                <w:noProof/>
              </w:rPr>
              <w:t>Lab overview</w:t>
            </w:r>
            <w:r w:rsidR="00CF6B69">
              <w:rPr>
                <w:noProof/>
                <w:webHidden/>
              </w:rPr>
              <w:tab/>
            </w:r>
            <w:r w:rsidR="00CF6B69">
              <w:rPr>
                <w:noProof/>
                <w:webHidden/>
              </w:rPr>
              <w:fldChar w:fldCharType="begin"/>
            </w:r>
            <w:r w:rsidR="00CF6B69">
              <w:rPr>
                <w:noProof/>
                <w:webHidden/>
              </w:rPr>
              <w:instrText xml:space="preserve"> PAGEREF _Toc87594142 \h </w:instrText>
            </w:r>
            <w:r w:rsidR="00CF6B69">
              <w:rPr>
                <w:noProof/>
                <w:webHidden/>
              </w:rPr>
            </w:r>
            <w:r w:rsidR="00CF6B69">
              <w:rPr>
                <w:noProof/>
                <w:webHidden/>
              </w:rPr>
              <w:fldChar w:fldCharType="separate"/>
            </w:r>
            <w:r w:rsidR="00CF6B69">
              <w:rPr>
                <w:noProof/>
                <w:webHidden/>
              </w:rPr>
              <w:t>1</w:t>
            </w:r>
            <w:r w:rsidR="00CF6B69">
              <w:rPr>
                <w:noProof/>
                <w:webHidden/>
              </w:rPr>
              <w:fldChar w:fldCharType="end"/>
            </w:r>
          </w:hyperlink>
        </w:p>
        <w:p w14:paraId="2896CC8E" w14:textId="72801425" w:rsidR="00CF6B69" w:rsidRDefault="005A093E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43" w:history="1">
            <w:r w:rsidR="00CF6B69" w:rsidRPr="00363B98">
              <w:rPr>
                <w:rStyle w:val="Hyperlink"/>
              </w:rPr>
              <w:t>2</w:t>
            </w:r>
            <w:r w:rsidR="00CF6B69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CF6B69" w:rsidRPr="00363B98">
              <w:rPr>
                <w:rStyle w:val="Hyperlink"/>
              </w:rPr>
              <w:t>Learning Outcomes</w:t>
            </w:r>
            <w:r w:rsidR="00CF6B69">
              <w:rPr>
                <w:webHidden/>
              </w:rPr>
              <w:tab/>
            </w:r>
            <w:r w:rsidR="00CF6B69">
              <w:rPr>
                <w:webHidden/>
              </w:rPr>
              <w:fldChar w:fldCharType="begin"/>
            </w:r>
            <w:r w:rsidR="00CF6B69">
              <w:rPr>
                <w:webHidden/>
              </w:rPr>
              <w:instrText xml:space="preserve"> PAGEREF _Toc87594143 \h </w:instrText>
            </w:r>
            <w:r w:rsidR="00CF6B69">
              <w:rPr>
                <w:webHidden/>
              </w:rPr>
            </w:r>
            <w:r w:rsidR="00CF6B69">
              <w:rPr>
                <w:webHidden/>
              </w:rPr>
              <w:fldChar w:fldCharType="separate"/>
            </w:r>
            <w:r w:rsidR="00CF6B69">
              <w:rPr>
                <w:webHidden/>
              </w:rPr>
              <w:t>1</w:t>
            </w:r>
            <w:r w:rsidR="00CF6B69">
              <w:rPr>
                <w:webHidden/>
              </w:rPr>
              <w:fldChar w:fldCharType="end"/>
            </w:r>
          </w:hyperlink>
        </w:p>
        <w:p w14:paraId="3C322D51" w14:textId="19E5BC49" w:rsidR="00CF6B69" w:rsidRDefault="005A093E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44" w:history="1">
            <w:r w:rsidR="00CF6B69" w:rsidRPr="00363B98">
              <w:rPr>
                <w:rStyle w:val="Hyperlink"/>
              </w:rPr>
              <w:t>3</w:t>
            </w:r>
            <w:r w:rsidR="00CF6B69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CF6B69" w:rsidRPr="00363B98">
              <w:rPr>
                <w:rStyle w:val="Hyperlink"/>
              </w:rPr>
              <w:t>Requirements</w:t>
            </w:r>
            <w:r w:rsidR="00CF6B69">
              <w:rPr>
                <w:webHidden/>
              </w:rPr>
              <w:tab/>
            </w:r>
            <w:r w:rsidR="00CF6B69">
              <w:rPr>
                <w:webHidden/>
              </w:rPr>
              <w:fldChar w:fldCharType="begin"/>
            </w:r>
            <w:r w:rsidR="00CF6B69">
              <w:rPr>
                <w:webHidden/>
              </w:rPr>
              <w:instrText xml:space="preserve"> PAGEREF _Toc87594144 \h </w:instrText>
            </w:r>
            <w:r w:rsidR="00CF6B69">
              <w:rPr>
                <w:webHidden/>
              </w:rPr>
            </w:r>
            <w:r w:rsidR="00CF6B69">
              <w:rPr>
                <w:webHidden/>
              </w:rPr>
              <w:fldChar w:fldCharType="separate"/>
            </w:r>
            <w:r w:rsidR="00CF6B69">
              <w:rPr>
                <w:webHidden/>
              </w:rPr>
              <w:t>1</w:t>
            </w:r>
            <w:r w:rsidR="00CF6B69">
              <w:rPr>
                <w:webHidden/>
              </w:rPr>
              <w:fldChar w:fldCharType="end"/>
            </w:r>
          </w:hyperlink>
        </w:p>
        <w:p w14:paraId="6C014C12" w14:textId="0C688560" w:rsidR="00CF6B69" w:rsidRDefault="005A093E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45" w:history="1">
            <w:r w:rsidR="00CF6B69" w:rsidRPr="00363B98">
              <w:rPr>
                <w:rStyle w:val="Hyperlink"/>
              </w:rPr>
              <w:t>4</w:t>
            </w:r>
            <w:r w:rsidR="00CF6B69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CF6B69" w:rsidRPr="00363B98">
              <w:rPr>
                <w:rStyle w:val="Hyperlink"/>
              </w:rPr>
              <w:t>Hardware Setup</w:t>
            </w:r>
            <w:r w:rsidR="00CF6B69">
              <w:rPr>
                <w:webHidden/>
              </w:rPr>
              <w:tab/>
            </w:r>
            <w:r w:rsidR="00CF6B69">
              <w:rPr>
                <w:webHidden/>
              </w:rPr>
              <w:fldChar w:fldCharType="begin"/>
            </w:r>
            <w:r w:rsidR="00CF6B69">
              <w:rPr>
                <w:webHidden/>
              </w:rPr>
              <w:instrText xml:space="preserve"> PAGEREF _Toc87594145 \h </w:instrText>
            </w:r>
            <w:r w:rsidR="00CF6B69">
              <w:rPr>
                <w:webHidden/>
              </w:rPr>
            </w:r>
            <w:r w:rsidR="00CF6B69">
              <w:rPr>
                <w:webHidden/>
              </w:rPr>
              <w:fldChar w:fldCharType="separate"/>
            </w:r>
            <w:r w:rsidR="00CF6B69">
              <w:rPr>
                <w:webHidden/>
              </w:rPr>
              <w:t>2</w:t>
            </w:r>
            <w:r w:rsidR="00CF6B69">
              <w:rPr>
                <w:webHidden/>
              </w:rPr>
              <w:fldChar w:fldCharType="end"/>
            </w:r>
          </w:hyperlink>
        </w:p>
        <w:p w14:paraId="08D051F8" w14:textId="098C3331" w:rsidR="00CF6B69" w:rsidRDefault="005A093E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46" w:history="1">
            <w:r w:rsidR="00CF6B69" w:rsidRPr="00363B98">
              <w:rPr>
                <w:rStyle w:val="Hyperlink"/>
              </w:rPr>
              <w:t>5</w:t>
            </w:r>
            <w:r w:rsidR="00CF6B69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CF6B69" w:rsidRPr="00363B98">
              <w:rPr>
                <w:rStyle w:val="Hyperlink"/>
              </w:rPr>
              <w:t>Analysis</w:t>
            </w:r>
            <w:r w:rsidR="00CF6B69">
              <w:rPr>
                <w:webHidden/>
              </w:rPr>
              <w:tab/>
            </w:r>
            <w:r w:rsidR="00CF6B69">
              <w:rPr>
                <w:webHidden/>
              </w:rPr>
              <w:fldChar w:fldCharType="begin"/>
            </w:r>
            <w:r w:rsidR="00CF6B69">
              <w:rPr>
                <w:webHidden/>
              </w:rPr>
              <w:instrText xml:space="preserve"> PAGEREF _Toc87594146 \h </w:instrText>
            </w:r>
            <w:r w:rsidR="00CF6B69">
              <w:rPr>
                <w:webHidden/>
              </w:rPr>
            </w:r>
            <w:r w:rsidR="00CF6B69">
              <w:rPr>
                <w:webHidden/>
              </w:rPr>
              <w:fldChar w:fldCharType="separate"/>
            </w:r>
            <w:r w:rsidR="00CF6B69">
              <w:rPr>
                <w:webHidden/>
              </w:rPr>
              <w:t>2</w:t>
            </w:r>
            <w:r w:rsidR="00CF6B69">
              <w:rPr>
                <w:webHidden/>
              </w:rPr>
              <w:fldChar w:fldCharType="end"/>
            </w:r>
          </w:hyperlink>
        </w:p>
        <w:p w14:paraId="3AE53B49" w14:textId="62FD854C" w:rsidR="00CF6B69" w:rsidRDefault="005A093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47" w:history="1">
            <w:r w:rsidR="00CF6B69" w:rsidRPr="00363B98">
              <w:rPr>
                <w:rStyle w:val="Hyperlink"/>
                <w:noProof/>
              </w:rPr>
              <w:t>5.1</w:t>
            </w:r>
            <w:r w:rsidR="00CF6B69">
              <w:rPr>
                <w:rFonts w:asciiTheme="minorHAnsi" w:hAnsiTheme="minorHAnsi"/>
                <w:noProof/>
                <w:color w:val="auto"/>
              </w:rPr>
              <w:tab/>
            </w:r>
            <w:r w:rsidR="00CF6B69" w:rsidRPr="00363B98">
              <w:rPr>
                <w:rStyle w:val="Hyperlink"/>
                <w:noProof/>
              </w:rPr>
              <w:t>CPU Behaviour</w:t>
            </w:r>
            <w:r w:rsidR="00CF6B69">
              <w:rPr>
                <w:noProof/>
                <w:webHidden/>
              </w:rPr>
              <w:tab/>
            </w:r>
            <w:r w:rsidR="00CF6B69">
              <w:rPr>
                <w:noProof/>
                <w:webHidden/>
              </w:rPr>
              <w:fldChar w:fldCharType="begin"/>
            </w:r>
            <w:r w:rsidR="00CF6B69">
              <w:rPr>
                <w:noProof/>
                <w:webHidden/>
              </w:rPr>
              <w:instrText xml:space="preserve"> PAGEREF _Toc87594147 \h </w:instrText>
            </w:r>
            <w:r w:rsidR="00CF6B69">
              <w:rPr>
                <w:noProof/>
                <w:webHidden/>
              </w:rPr>
            </w:r>
            <w:r w:rsidR="00CF6B69">
              <w:rPr>
                <w:noProof/>
                <w:webHidden/>
              </w:rPr>
              <w:fldChar w:fldCharType="separate"/>
            </w:r>
            <w:r w:rsidR="00CF6B69">
              <w:rPr>
                <w:noProof/>
                <w:webHidden/>
              </w:rPr>
              <w:t>3</w:t>
            </w:r>
            <w:r w:rsidR="00CF6B69">
              <w:rPr>
                <w:noProof/>
                <w:webHidden/>
              </w:rPr>
              <w:fldChar w:fldCharType="end"/>
            </w:r>
          </w:hyperlink>
        </w:p>
        <w:p w14:paraId="07202F19" w14:textId="5F670460" w:rsidR="00CF6B69" w:rsidRDefault="005A093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48" w:history="1">
            <w:r w:rsidR="00CF6B69" w:rsidRPr="00363B98">
              <w:rPr>
                <w:rStyle w:val="Hyperlink"/>
                <w:noProof/>
              </w:rPr>
              <w:t>5.1.1</w:t>
            </w:r>
            <w:r w:rsidR="00CF6B69">
              <w:rPr>
                <w:rFonts w:asciiTheme="minorHAnsi" w:hAnsiTheme="minorHAnsi"/>
                <w:noProof/>
                <w:color w:val="auto"/>
              </w:rPr>
              <w:tab/>
            </w:r>
            <w:r w:rsidR="00CF6B69" w:rsidRPr="00363B98">
              <w:rPr>
                <w:rStyle w:val="Hyperlink"/>
                <w:noProof/>
              </w:rPr>
              <w:t>CPU state when entering handler</w:t>
            </w:r>
            <w:r w:rsidR="00CF6B69">
              <w:rPr>
                <w:noProof/>
                <w:webHidden/>
              </w:rPr>
              <w:tab/>
            </w:r>
            <w:r w:rsidR="00CF6B69">
              <w:rPr>
                <w:noProof/>
                <w:webHidden/>
              </w:rPr>
              <w:fldChar w:fldCharType="begin"/>
            </w:r>
            <w:r w:rsidR="00CF6B69">
              <w:rPr>
                <w:noProof/>
                <w:webHidden/>
              </w:rPr>
              <w:instrText xml:space="preserve"> PAGEREF _Toc87594148 \h </w:instrText>
            </w:r>
            <w:r w:rsidR="00CF6B69">
              <w:rPr>
                <w:noProof/>
                <w:webHidden/>
              </w:rPr>
            </w:r>
            <w:r w:rsidR="00CF6B69">
              <w:rPr>
                <w:noProof/>
                <w:webHidden/>
              </w:rPr>
              <w:fldChar w:fldCharType="separate"/>
            </w:r>
            <w:r w:rsidR="00CF6B69">
              <w:rPr>
                <w:noProof/>
                <w:webHidden/>
              </w:rPr>
              <w:t>3</w:t>
            </w:r>
            <w:r w:rsidR="00CF6B69">
              <w:rPr>
                <w:noProof/>
                <w:webHidden/>
              </w:rPr>
              <w:fldChar w:fldCharType="end"/>
            </w:r>
          </w:hyperlink>
        </w:p>
        <w:p w14:paraId="78BB81CF" w14:textId="701D1132" w:rsidR="00CF6B69" w:rsidRDefault="005A093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49" w:history="1">
            <w:r w:rsidR="00CF6B69" w:rsidRPr="00363B98">
              <w:rPr>
                <w:rStyle w:val="Hyperlink"/>
                <w:noProof/>
              </w:rPr>
              <w:t>5.1.2</w:t>
            </w:r>
            <w:r w:rsidR="00CF6B69">
              <w:rPr>
                <w:rFonts w:asciiTheme="minorHAnsi" w:hAnsiTheme="minorHAnsi"/>
                <w:noProof/>
                <w:color w:val="auto"/>
              </w:rPr>
              <w:tab/>
            </w:r>
            <w:r w:rsidR="00CF6B69" w:rsidRPr="00363B98">
              <w:rPr>
                <w:rStyle w:val="Hyperlink"/>
                <w:noProof/>
              </w:rPr>
              <w:t>Solution</w:t>
            </w:r>
            <w:r w:rsidR="00CF6B69">
              <w:rPr>
                <w:noProof/>
                <w:webHidden/>
              </w:rPr>
              <w:tab/>
            </w:r>
            <w:r w:rsidR="00CF6B69">
              <w:rPr>
                <w:noProof/>
                <w:webHidden/>
              </w:rPr>
              <w:fldChar w:fldCharType="begin"/>
            </w:r>
            <w:r w:rsidR="00CF6B69">
              <w:rPr>
                <w:noProof/>
                <w:webHidden/>
              </w:rPr>
              <w:instrText xml:space="preserve"> PAGEREF _Toc87594149 \h </w:instrText>
            </w:r>
            <w:r w:rsidR="00CF6B69">
              <w:rPr>
                <w:noProof/>
                <w:webHidden/>
              </w:rPr>
            </w:r>
            <w:r w:rsidR="00CF6B69">
              <w:rPr>
                <w:noProof/>
                <w:webHidden/>
              </w:rPr>
              <w:fldChar w:fldCharType="separate"/>
            </w:r>
            <w:r w:rsidR="00CF6B69">
              <w:rPr>
                <w:noProof/>
                <w:webHidden/>
              </w:rPr>
              <w:t>3</w:t>
            </w:r>
            <w:r w:rsidR="00CF6B69">
              <w:rPr>
                <w:noProof/>
                <w:webHidden/>
              </w:rPr>
              <w:fldChar w:fldCharType="end"/>
            </w:r>
          </w:hyperlink>
        </w:p>
        <w:p w14:paraId="4C6FD716" w14:textId="3BBF2B88" w:rsidR="00CF6B69" w:rsidRDefault="005A093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0" w:history="1">
            <w:r w:rsidR="00CF6B69" w:rsidRPr="00363B98">
              <w:rPr>
                <w:rStyle w:val="Hyperlink"/>
                <w:noProof/>
              </w:rPr>
              <w:t>5.1.3</w:t>
            </w:r>
            <w:r w:rsidR="00CF6B69">
              <w:rPr>
                <w:rFonts w:asciiTheme="minorHAnsi" w:hAnsiTheme="minorHAnsi"/>
                <w:noProof/>
                <w:color w:val="auto"/>
              </w:rPr>
              <w:tab/>
            </w:r>
            <w:r w:rsidR="00CF6B69" w:rsidRPr="00363B98">
              <w:rPr>
                <w:rStyle w:val="Hyperlink"/>
                <w:noProof/>
              </w:rPr>
              <w:t>CPU State After Exiting Interrupt</w:t>
            </w:r>
            <w:r w:rsidR="00CF6B69">
              <w:rPr>
                <w:noProof/>
                <w:webHidden/>
              </w:rPr>
              <w:tab/>
            </w:r>
            <w:r w:rsidR="00CF6B69">
              <w:rPr>
                <w:noProof/>
                <w:webHidden/>
              </w:rPr>
              <w:fldChar w:fldCharType="begin"/>
            </w:r>
            <w:r w:rsidR="00CF6B69">
              <w:rPr>
                <w:noProof/>
                <w:webHidden/>
              </w:rPr>
              <w:instrText xml:space="preserve"> PAGEREF _Toc87594150 \h </w:instrText>
            </w:r>
            <w:r w:rsidR="00CF6B69">
              <w:rPr>
                <w:noProof/>
                <w:webHidden/>
              </w:rPr>
            </w:r>
            <w:r w:rsidR="00CF6B69">
              <w:rPr>
                <w:noProof/>
                <w:webHidden/>
              </w:rPr>
              <w:fldChar w:fldCharType="separate"/>
            </w:r>
            <w:r w:rsidR="00CF6B69">
              <w:rPr>
                <w:noProof/>
                <w:webHidden/>
              </w:rPr>
              <w:t>4</w:t>
            </w:r>
            <w:r w:rsidR="00CF6B69">
              <w:rPr>
                <w:noProof/>
                <w:webHidden/>
              </w:rPr>
              <w:fldChar w:fldCharType="end"/>
            </w:r>
          </w:hyperlink>
        </w:p>
        <w:p w14:paraId="799B4E9D" w14:textId="1F1B240F" w:rsidR="00CF6B69" w:rsidRDefault="005A093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1" w:history="1">
            <w:r w:rsidR="00CF6B69" w:rsidRPr="00363B98">
              <w:rPr>
                <w:rStyle w:val="Hyperlink"/>
                <w:noProof/>
              </w:rPr>
              <w:t>5.2</w:t>
            </w:r>
            <w:r w:rsidR="00CF6B69">
              <w:rPr>
                <w:rFonts w:asciiTheme="minorHAnsi" w:hAnsiTheme="minorHAnsi"/>
                <w:noProof/>
                <w:color w:val="auto"/>
              </w:rPr>
              <w:tab/>
            </w:r>
            <w:r w:rsidR="00CF6B69" w:rsidRPr="00363B98">
              <w:rPr>
                <w:rStyle w:val="Hyperlink"/>
                <w:noProof/>
              </w:rPr>
              <w:t>Timing</w:t>
            </w:r>
            <w:r w:rsidR="00CF6B69">
              <w:rPr>
                <w:noProof/>
                <w:webHidden/>
              </w:rPr>
              <w:tab/>
            </w:r>
            <w:r w:rsidR="00CF6B69">
              <w:rPr>
                <w:noProof/>
                <w:webHidden/>
              </w:rPr>
              <w:fldChar w:fldCharType="begin"/>
            </w:r>
            <w:r w:rsidR="00CF6B69">
              <w:rPr>
                <w:noProof/>
                <w:webHidden/>
              </w:rPr>
              <w:instrText xml:space="preserve"> PAGEREF _Toc87594151 \h </w:instrText>
            </w:r>
            <w:r w:rsidR="00CF6B69">
              <w:rPr>
                <w:noProof/>
                <w:webHidden/>
              </w:rPr>
            </w:r>
            <w:r w:rsidR="00CF6B69">
              <w:rPr>
                <w:noProof/>
                <w:webHidden/>
              </w:rPr>
              <w:fldChar w:fldCharType="separate"/>
            </w:r>
            <w:r w:rsidR="00CF6B69">
              <w:rPr>
                <w:noProof/>
                <w:webHidden/>
              </w:rPr>
              <w:t>4</w:t>
            </w:r>
            <w:r w:rsidR="00CF6B69">
              <w:rPr>
                <w:noProof/>
                <w:webHidden/>
              </w:rPr>
              <w:fldChar w:fldCharType="end"/>
            </w:r>
          </w:hyperlink>
        </w:p>
        <w:p w14:paraId="5623E541" w14:textId="70A39FEC" w:rsidR="00CF6B69" w:rsidRDefault="005A093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2" w:history="1">
            <w:r w:rsidR="00CF6B69" w:rsidRPr="00363B98">
              <w:rPr>
                <w:rStyle w:val="Hyperlink"/>
                <w:noProof/>
              </w:rPr>
              <w:t>5.2.1</w:t>
            </w:r>
            <w:r w:rsidR="00CF6B69">
              <w:rPr>
                <w:rFonts w:asciiTheme="minorHAnsi" w:hAnsiTheme="minorHAnsi"/>
                <w:noProof/>
                <w:color w:val="auto"/>
              </w:rPr>
              <w:tab/>
            </w:r>
            <w:r w:rsidR="00CF6B69" w:rsidRPr="00363B98">
              <w:rPr>
                <w:rStyle w:val="Hyperlink"/>
                <w:noProof/>
              </w:rPr>
              <w:t>Observe Overall CPU Timing Behaviour</w:t>
            </w:r>
            <w:r w:rsidR="00CF6B69">
              <w:rPr>
                <w:noProof/>
                <w:webHidden/>
              </w:rPr>
              <w:tab/>
            </w:r>
            <w:r w:rsidR="00CF6B69">
              <w:rPr>
                <w:noProof/>
                <w:webHidden/>
              </w:rPr>
              <w:fldChar w:fldCharType="begin"/>
            </w:r>
            <w:r w:rsidR="00CF6B69">
              <w:rPr>
                <w:noProof/>
                <w:webHidden/>
              </w:rPr>
              <w:instrText xml:space="preserve"> PAGEREF _Toc87594152 \h </w:instrText>
            </w:r>
            <w:r w:rsidR="00CF6B69">
              <w:rPr>
                <w:noProof/>
                <w:webHidden/>
              </w:rPr>
            </w:r>
            <w:r w:rsidR="00CF6B69">
              <w:rPr>
                <w:noProof/>
                <w:webHidden/>
              </w:rPr>
              <w:fldChar w:fldCharType="separate"/>
            </w:r>
            <w:r w:rsidR="00CF6B69">
              <w:rPr>
                <w:noProof/>
                <w:webHidden/>
              </w:rPr>
              <w:t>4</w:t>
            </w:r>
            <w:r w:rsidR="00CF6B69">
              <w:rPr>
                <w:noProof/>
                <w:webHidden/>
              </w:rPr>
              <w:fldChar w:fldCharType="end"/>
            </w:r>
          </w:hyperlink>
        </w:p>
        <w:p w14:paraId="3A1ED125" w14:textId="7D624672" w:rsidR="00CF6B69" w:rsidRDefault="005A093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3" w:history="1">
            <w:r w:rsidR="00CF6B69" w:rsidRPr="00363B98">
              <w:rPr>
                <w:rStyle w:val="Hyperlink"/>
                <w:noProof/>
              </w:rPr>
              <w:t>5.2.2</w:t>
            </w:r>
            <w:r w:rsidR="00CF6B69">
              <w:rPr>
                <w:rFonts w:asciiTheme="minorHAnsi" w:hAnsiTheme="minorHAnsi"/>
                <w:noProof/>
                <w:color w:val="auto"/>
              </w:rPr>
              <w:tab/>
            </w:r>
            <w:r w:rsidR="00CF6B69" w:rsidRPr="00363B98">
              <w:rPr>
                <w:rStyle w:val="Hyperlink"/>
                <w:noProof/>
              </w:rPr>
              <w:t>Solution</w:t>
            </w:r>
            <w:r w:rsidR="00CF6B69">
              <w:rPr>
                <w:noProof/>
                <w:webHidden/>
              </w:rPr>
              <w:tab/>
            </w:r>
            <w:r w:rsidR="00CF6B69">
              <w:rPr>
                <w:noProof/>
                <w:webHidden/>
              </w:rPr>
              <w:fldChar w:fldCharType="begin"/>
            </w:r>
            <w:r w:rsidR="00CF6B69">
              <w:rPr>
                <w:noProof/>
                <w:webHidden/>
              </w:rPr>
              <w:instrText xml:space="preserve"> PAGEREF _Toc87594153 \h </w:instrText>
            </w:r>
            <w:r w:rsidR="00CF6B69">
              <w:rPr>
                <w:noProof/>
                <w:webHidden/>
              </w:rPr>
            </w:r>
            <w:r w:rsidR="00CF6B69">
              <w:rPr>
                <w:noProof/>
                <w:webHidden/>
              </w:rPr>
              <w:fldChar w:fldCharType="separate"/>
            </w:r>
            <w:r w:rsidR="00CF6B69">
              <w:rPr>
                <w:noProof/>
                <w:webHidden/>
              </w:rPr>
              <w:t>4</w:t>
            </w:r>
            <w:r w:rsidR="00CF6B69">
              <w:rPr>
                <w:noProof/>
                <w:webHidden/>
              </w:rPr>
              <w:fldChar w:fldCharType="end"/>
            </w:r>
          </w:hyperlink>
        </w:p>
        <w:p w14:paraId="4B4A4CCF" w14:textId="419D333A" w:rsidR="00CF6B69" w:rsidRDefault="005A093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4" w:history="1">
            <w:r w:rsidR="00CF6B69" w:rsidRPr="00363B98">
              <w:rPr>
                <w:rStyle w:val="Hyperlink"/>
                <w:noProof/>
              </w:rPr>
              <w:t>5.2.3</w:t>
            </w:r>
            <w:r w:rsidR="00CF6B69">
              <w:rPr>
                <w:rFonts w:asciiTheme="minorHAnsi" w:hAnsiTheme="minorHAnsi"/>
                <w:noProof/>
                <w:color w:val="auto"/>
              </w:rPr>
              <w:tab/>
            </w:r>
            <w:r w:rsidR="00CF6B69" w:rsidRPr="00363B98">
              <w:rPr>
                <w:rStyle w:val="Hyperlink"/>
                <w:noProof/>
              </w:rPr>
              <w:t>Observe Detailed CPU Timing Behaviour</w:t>
            </w:r>
            <w:r w:rsidR="00CF6B69">
              <w:rPr>
                <w:noProof/>
                <w:webHidden/>
              </w:rPr>
              <w:tab/>
            </w:r>
            <w:r w:rsidR="00CF6B69">
              <w:rPr>
                <w:noProof/>
                <w:webHidden/>
              </w:rPr>
              <w:fldChar w:fldCharType="begin"/>
            </w:r>
            <w:r w:rsidR="00CF6B69">
              <w:rPr>
                <w:noProof/>
                <w:webHidden/>
              </w:rPr>
              <w:instrText xml:space="preserve"> PAGEREF _Toc87594154 \h </w:instrText>
            </w:r>
            <w:r w:rsidR="00CF6B69">
              <w:rPr>
                <w:noProof/>
                <w:webHidden/>
              </w:rPr>
            </w:r>
            <w:r w:rsidR="00CF6B69">
              <w:rPr>
                <w:noProof/>
                <w:webHidden/>
              </w:rPr>
              <w:fldChar w:fldCharType="separate"/>
            </w:r>
            <w:r w:rsidR="00CF6B69">
              <w:rPr>
                <w:noProof/>
                <w:webHidden/>
              </w:rPr>
              <w:t>5</w:t>
            </w:r>
            <w:r w:rsidR="00CF6B69">
              <w:rPr>
                <w:noProof/>
                <w:webHidden/>
              </w:rPr>
              <w:fldChar w:fldCharType="end"/>
            </w:r>
          </w:hyperlink>
        </w:p>
        <w:p w14:paraId="7C718F44" w14:textId="6516ABEE" w:rsidR="00CF6B69" w:rsidRDefault="005A093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5" w:history="1">
            <w:r w:rsidR="00CF6B69" w:rsidRPr="00363B98">
              <w:rPr>
                <w:rStyle w:val="Hyperlink"/>
                <w:noProof/>
              </w:rPr>
              <w:t>5.2.4</w:t>
            </w:r>
            <w:r w:rsidR="00CF6B69">
              <w:rPr>
                <w:rFonts w:asciiTheme="minorHAnsi" w:hAnsiTheme="minorHAnsi"/>
                <w:noProof/>
                <w:color w:val="auto"/>
              </w:rPr>
              <w:tab/>
            </w:r>
            <w:r w:rsidR="00CF6B69" w:rsidRPr="00363B98">
              <w:rPr>
                <w:rStyle w:val="Hyperlink"/>
                <w:noProof/>
              </w:rPr>
              <w:t>Solution</w:t>
            </w:r>
            <w:r w:rsidR="00CF6B69">
              <w:rPr>
                <w:noProof/>
                <w:webHidden/>
              </w:rPr>
              <w:tab/>
            </w:r>
            <w:r w:rsidR="00CF6B69">
              <w:rPr>
                <w:noProof/>
                <w:webHidden/>
              </w:rPr>
              <w:fldChar w:fldCharType="begin"/>
            </w:r>
            <w:r w:rsidR="00CF6B69">
              <w:rPr>
                <w:noProof/>
                <w:webHidden/>
              </w:rPr>
              <w:instrText xml:space="preserve"> PAGEREF _Toc87594155 \h </w:instrText>
            </w:r>
            <w:r w:rsidR="00CF6B69">
              <w:rPr>
                <w:noProof/>
                <w:webHidden/>
              </w:rPr>
            </w:r>
            <w:r w:rsidR="00CF6B69">
              <w:rPr>
                <w:noProof/>
                <w:webHidden/>
              </w:rPr>
              <w:fldChar w:fldCharType="separate"/>
            </w:r>
            <w:r w:rsidR="00CF6B69">
              <w:rPr>
                <w:noProof/>
                <w:webHidden/>
              </w:rPr>
              <w:t>5</w:t>
            </w:r>
            <w:r w:rsidR="00CF6B69">
              <w:rPr>
                <w:noProof/>
                <w:webHidden/>
              </w:rPr>
              <w:fldChar w:fldCharType="end"/>
            </w:r>
          </w:hyperlink>
        </w:p>
        <w:p w14:paraId="2B921D63" w14:textId="566623A4" w:rsidR="00CF6B69" w:rsidRDefault="005A093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6" w:history="1">
            <w:r w:rsidR="00CF6B69" w:rsidRPr="00363B98">
              <w:rPr>
                <w:rStyle w:val="Hyperlink"/>
                <w:noProof/>
              </w:rPr>
              <w:t>5.2.5</w:t>
            </w:r>
            <w:r w:rsidR="00CF6B69">
              <w:rPr>
                <w:rFonts w:asciiTheme="minorHAnsi" w:hAnsiTheme="minorHAnsi"/>
                <w:noProof/>
                <w:color w:val="auto"/>
              </w:rPr>
              <w:tab/>
            </w:r>
            <w:r w:rsidR="00CF6B69" w:rsidRPr="00363B98">
              <w:rPr>
                <w:rStyle w:val="Hyperlink"/>
                <w:noProof/>
              </w:rPr>
              <w:t>Observe Even More Detailed CPU Timing Behaviour</w:t>
            </w:r>
            <w:r w:rsidR="00CF6B69">
              <w:rPr>
                <w:noProof/>
                <w:webHidden/>
              </w:rPr>
              <w:tab/>
            </w:r>
            <w:r w:rsidR="00CF6B69">
              <w:rPr>
                <w:noProof/>
                <w:webHidden/>
              </w:rPr>
              <w:fldChar w:fldCharType="begin"/>
            </w:r>
            <w:r w:rsidR="00CF6B69">
              <w:rPr>
                <w:noProof/>
                <w:webHidden/>
              </w:rPr>
              <w:instrText xml:space="preserve"> PAGEREF _Toc87594156 \h </w:instrText>
            </w:r>
            <w:r w:rsidR="00CF6B69">
              <w:rPr>
                <w:noProof/>
                <w:webHidden/>
              </w:rPr>
            </w:r>
            <w:r w:rsidR="00CF6B69">
              <w:rPr>
                <w:noProof/>
                <w:webHidden/>
              </w:rPr>
              <w:fldChar w:fldCharType="separate"/>
            </w:r>
            <w:r w:rsidR="00CF6B69">
              <w:rPr>
                <w:noProof/>
                <w:webHidden/>
              </w:rPr>
              <w:t>5</w:t>
            </w:r>
            <w:r w:rsidR="00CF6B69">
              <w:rPr>
                <w:noProof/>
                <w:webHidden/>
              </w:rPr>
              <w:fldChar w:fldCharType="end"/>
            </w:r>
          </w:hyperlink>
        </w:p>
        <w:p w14:paraId="1F7E3835" w14:textId="65986D0B" w:rsidR="00CF6B69" w:rsidRDefault="005A093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7" w:history="1">
            <w:r w:rsidR="00CF6B69" w:rsidRPr="00363B98">
              <w:rPr>
                <w:rStyle w:val="Hyperlink"/>
                <w:noProof/>
              </w:rPr>
              <w:t>5.2.6</w:t>
            </w:r>
            <w:r w:rsidR="00CF6B69">
              <w:rPr>
                <w:rFonts w:asciiTheme="minorHAnsi" w:hAnsiTheme="minorHAnsi"/>
                <w:noProof/>
                <w:color w:val="auto"/>
              </w:rPr>
              <w:tab/>
            </w:r>
            <w:r w:rsidR="00CF6B69" w:rsidRPr="00363B98">
              <w:rPr>
                <w:rStyle w:val="Hyperlink"/>
                <w:noProof/>
              </w:rPr>
              <w:t>Solution</w:t>
            </w:r>
            <w:r w:rsidR="00CF6B69">
              <w:rPr>
                <w:noProof/>
                <w:webHidden/>
              </w:rPr>
              <w:tab/>
            </w:r>
            <w:r w:rsidR="00CF6B69">
              <w:rPr>
                <w:noProof/>
                <w:webHidden/>
              </w:rPr>
              <w:fldChar w:fldCharType="begin"/>
            </w:r>
            <w:r w:rsidR="00CF6B69">
              <w:rPr>
                <w:noProof/>
                <w:webHidden/>
              </w:rPr>
              <w:instrText xml:space="preserve"> PAGEREF _Toc87594157 \h </w:instrText>
            </w:r>
            <w:r w:rsidR="00CF6B69">
              <w:rPr>
                <w:noProof/>
                <w:webHidden/>
              </w:rPr>
            </w:r>
            <w:r w:rsidR="00CF6B69">
              <w:rPr>
                <w:noProof/>
                <w:webHidden/>
              </w:rPr>
              <w:fldChar w:fldCharType="separate"/>
            </w:r>
            <w:r w:rsidR="00CF6B69">
              <w:rPr>
                <w:noProof/>
                <w:webHidden/>
              </w:rPr>
              <w:t>6</w:t>
            </w:r>
            <w:r w:rsidR="00CF6B69">
              <w:rPr>
                <w:noProof/>
                <w:webHidden/>
              </w:rPr>
              <w:fldChar w:fldCharType="end"/>
            </w:r>
          </w:hyperlink>
        </w:p>
        <w:p w14:paraId="483F098B" w14:textId="7931AC28" w:rsidR="00CF6B69" w:rsidRDefault="005A093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8" w:history="1">
            <w:r w:rsidR="00CF6B69" w:rsidRPr="00363B98">
              <w:rPr>
                <w:rStyle w:val="Hyperlink"/>
                <w:noProof/>
              </w:rPr>
              <w:t>5.2.7</w:t>
            </w:r>
            <w:r w:rsidR="00CF6B69">
              <w:rPr>
                <w:rFonts w:asciiTheme="minorHAnsi" w:hAnsiTheme="minorHAnsi"/>
                <w:noProof/>
                <w:color w:val="auto"/>
              </w:rPr>
              <w:tab/>
            </w:r>
            <w:r w:rsidR="00CF6B69" w:rsidRPr="00363B98">
              <w:rPr>
                <w:rStyle w:val="Hyperlink"/>
                <w:noProof/>
              </w:rPr>
              <w:t>Pre-emption of Main Code</w:t>
            </w:r>
            <w:r w:rsidR="00CF6B69">
              <w:rPr>
                <w:noProof/>
                <w:webHidden/>
              </w:rPr>
              <w:tab/>
            </w:r>
            <w:r w:rsidR="00CF6B69">
              <w:rPr>
                <w:noProof/>
                <w:webHidden/>
              </w:rPr>
              <w:fldChar w:fldCharType="begin"/>
            </w:r>
            <w:r w:rsidR="00CF6B69">
              <w:rPr>
                <w:noProof/>
                <w:webHidden/>
              </w:rPr>
              <w:instrText xml:space="preserve"> PAGEREF _Toc87594158 \h </w:instrText>
            </w:r>
            <w:r w:rsidR="00CF6B69">
              <w:rPr>
                <w:noProof/>
                <w:webHidden/>
              </w:rPr>
            </w:r>
            <w:r w:rsidR="00CF6B69">
              <w:rPr>
                <w:noProof/>
                <w:webHidden/>
              </w:rPr>
              <w:fldChar w:fldCharType="separate"/>
            </w:r>
            <w:r w:rsidR="00CF6B69">
              <w:rPr>
                <w:noProof/>
                <w:webHidden/>
              </w:rPr>
              <w:t>6</w:t>
            </w:r>
            <w:r w:rsidR="00CF6B69">
              <w:rPr>
                <w:noProof/>
                <w:webHidden/>
              </w:rPr>
              <w:fldChar w:fldCharType="end"/>
            </w:r>
          </w:hyperlink>
        </w:p>
        <w:p w14:paraId="355DED7E" w14:textId="42AE14AC" w:rsidR="00CF6B69" w:rsidRDefault="005A093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9" w:history="1">
            <w:r w:rsidR="00CF6B69" w:rsidRPr="00363B98">
              <w:rPr>
                <w:rStyle w:val="Hyperlink"/>
                <w:noProof/>
              </w:rPr>
              <w:t>5.2.8</w:t>
            </w:r>
            <w:r w:rsidR="00CF6B69">
              <w:rPr>
                <w:rFonts w:asciiTheme="minorHAnsi" w:hAnsiTheme="minorHAnsi"/>
                <w:noProof/>
                <w:color w:val="auto"/>
              </w:rPr>
              <w:tab/>
            </w:r>
            <w:r w:rsidR="00CF6B69" w:rsidRPr="00363B98">
              <w:rPr>
                <w:rStyle w:val="Hyperlink"/>
                <w:noProof/>
              </w:rPr>
              <w:t>Solution</w:t>
            </w:r>
            <w:r w:rsidR="00CF6B69">
              <w:rPr>
                <w:noProof/>
                <w:webHidden/>
              </w:rPr>
              <w:tab/>
            </w:r>
            <w:r w:rsidR="00CF6B69">
              <w:rPr>
                <w:noProof/>
                <w:webHidden/>
              </w:rPr>
              <w:fldChar w:fldCharType="begin"/>
            </w:r>
            <w:r w:rsidR="00CF6B69">
              <w:rPr>
                <w:noProof/>
                <w:webHidden/>
              </w:rPr>
              <w:instrText xml:space="preserve"> PAGEREF _Toc87594159 \h </w:instrText>
            </w:r>
            <w:r w:rsidR="00CF6B69">
              <w:rPr>
                <w:noProof/>
                <w:webHidden/>
              </w:rPr>
            </w:r>
            <w:r w:rsidR="00CF6B69">
              <w:rPr>
                <w:noProof/>
                <w:webHidden/>
              </w:rPr>
              <w:fldChar w:fldCharType="separate"/>
            </w:r>
            <w:r w:rsidR="00CF6B69">
              <w:rPr>
                <w:noProof/>
                <w:webHidden/>
              </w:rPr>
              <w:t>6</w:t>
            </w:r>
            <w:r w:rsidR="00CF6B69">
              <w:rPr>
                <w:noProof/>
                <w:webHidden/>
              </w:rPr>
              <w:fldChar w:fldCharType="end"/>
            </w:r>
          </w:hyperlink>
        </w:p>
        <w:p w14:paraId="3D32FD6B" w14:textId="6F6CC600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4141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4142"/>
      <w:r>
        <w:t>Lab</w:t>
      </w:r>
      <w:r w:rsidR="00A06521">
        <w:t xml:space="preserve"> overview</w:t>
      </w:r>
      <w:bookmarkEnd w:id="3"/>
    </w:p>
    <w:p w14:paraId="25C84076" w14:textId="4533DEAF" w:rsidR="008F0329" w:rsidRDefault="0061420B" w:rsidP="00987C31">
      <w:pPr>
        <w:shd w:val="clear" w:color="auto" w:fill="E5ECEB"/>
      </w:pPr>
      <w:r>
        <w:t>I</w:t>
      </w:r>
      <w:r w:rsidR="004C1401">
        <w:t xml:space="preserve">n </w:t>
      </w:r>
      <w:r w:rsidR="00FA1A48">
        <w:t xml:space="preserve">this </w:t>
      </w:r>
      <w:r w:rsidR="00987C31">
        <w:t>lab</w:t>
      </w:r>
      <w:r w:rsidR="00870B6B">
        <w:t>, you will evaluate the behaviour of a system with an interrupt. You will use the interrupt demonstration code from lecture.</w:t>
      </w:r>
      <w:r w:rsidR="00987C31">
        <w:t xml:space="preserve"> </w:t>
      </w:r>
    </w:p>
    <w:p w14:paraId="006B27F3" w14:textId="77777777" w:rsidR="00CF6B69" w:rsidRDefault="00CF6B69" w:rsidP="00CF6B69">
      <w:pPr>
        <w:pStyle w:val="Heading1"/>
      </w:pPr>
      <w:bookmarkStart w:id="4" w:name="_Toc5031133"/>
      <w:bookmarkStart w:id="5" w:name="_Toc87593060"/>
      <w:bookmarkStart w:id="6" w:name="_Toc87594143"/>
      <w:bookmarkEnd w:id="4"/>
      <w:r>
        <w:t>Learning Outcomes</w:t>
      </w:r>
      <w:bookmarkEnd w:id="5"/>
      <w:bookmarkEnd w:id="6"/>
    </w:p>
    <w:p w14:paraId="29E83D97" w14:textId="77777777" w:rsidR="00CF6B69" w:rsidRDefault="00CF6B69" w:rsidP="00CF6B69">
      <w:pPr>
        <w:pStyle w:val="ListParagraph"/>
        <w:numPr>
          <w:ilvl w:val="0"/>
          <w:numId w:val="36"/>
        </w:numPr>
      </w:pPr>
      <w:r>
        <w:t xml:space="preserve">Write an interrupt-driven program using an interrupt service routine (ISR).   </w:t>
      </w:r>
    </w:p>
    <w:p w14:paraId="4D8F990E" w14:textId="77777777" w:rsidR="00CF6B69" w:rsidRDefault="00CF6B69" w:rsidP="00CF6B69">
      <w:pPr>
        <w:pStyle w:val="ListParagraph"/>
        <w:numPr>
          <w:ilvl w:val="0"/>
          <w:numId w:val="36"/>
        </w:numPr>
      </w:pPr>
      <w:r>
        <w:t xml:space="preserve">Analyse CPU timing behaviour via debug signals  </w:t>
      </w:r>
    </w:p>
    <w:p w14:paraId="18EF9334" w14:textId="77777777" w:rsidR="00CF6B69" w:rsidRDefault="00CF6B69" w:rsidP="00CF6B69">
      <w:pPr>
        <w:pStyle w:val="ListParagraph"/>
        <w:numPr>
          <w:ilvl w:val="0"/>
          <w:numId w:val="36"/>
        </w:numPr>
      </w:pPr>
      <w:r>
        <w:t xml:space="preserve">Use a debug tool to observe the state of the CPU when entering interrupt handling state.  </w:t>
      </w:r>
    </w:p>
    <w:p w14:paraId="2EBBA079" w14:textId="49464E1B" w:rsidR="0082607F" w:rsidRPr="00F906B0" w:rsidRDefault="00317EF2" w:rsidP="00921A5B">
      <w:pPr>
        <w:pStyle w:val="Heading1"/>
      </w:pPr>
      <w:bookmarkStart w:id="7" w:name="_Toc87594144"/>
      <w:r>
        <w:t>Requirements</w:t>
      </w:r>
      <w:bookmarkEnd w:id="7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4F15AC9" w14:textId="5D6BF9F3" w:rsidR="00C150EE" w:rsidRDefault="00CB6C75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1260CE40" w14:textId="4EA3B758" w:rsidR="00CB6C75" w:rsidRPr="00E250F1" w:rsidRDefault="0041733A" w:rsidP="0041733A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 xml:space="preserve">on how to download </w:t>
      </w:r>
      <w:r w:rsidR="009A2209">
        <w:rPr>
          <w:bCs/>
        </w:rPr>
        <w:t>and install it.</w:t>
      </w:r>
    </w:p>
    <w:p w14:paraId="35EF7F68" w14:textId="77777777" w:rsidR="004E4B65" w:rsidRDefault="004E4B65" w:rsidP="004E4B65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 w:rsidRPr="000110B0">
        <w:rPr>
          <w:b/>
        </w:rPr>
        <w:t>STM32F407G-DISC1</w:t>
      </w:r>
    </w:p>
    <w:p w14:paraId="3FF79A57" w14:textId="77777777" w:rsidR="004E4B65" w:rsidRPr="000B4FB2" w:rsidRDefault="004E4B65" w:rsidP="004E4B65">
      <w:pPr>
        <w:pStyle w:val="ListParagraph"/>
        <w:numPr>
          <w:ilvl w:val="1"/>
          <w:numId w:val="24"/>
        </w:numPr>
        <w:spacing w:line="256" w:lineRule="auto"/>
        <w:rPr>
          <w:b/>
        </w:rPr>
      </w:pPr>
      <w:r>
        <w:rPr>
          <w:bCs/>
        </w:rPr>
        <w:t xml:space="preserve">For more information, click </w:t>
      </w:r>
      <w:hyperlink r:id="rId12" w:history="1">
        <w:r>
          <w:rPr>
            <w:rStyle w:val="Hyperlink"/>
            <w:bCs/>
          </w:rPr>
          <w:t>here</w:t>
        </w:r>
      </w:hyperlink>
      <w:r>
        <w:rPr>
          <w:bCs/>
        </w:rPr>
        <w:t>.</w:t>
      </w:r>
    </w:p>
    <w:p w14:paraId="07400E02" w14:textId="1AD157D3" w:rsidR="006E0D44" w:rsidRDefault="006E0D44" w:rsidP="006E0D44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Logic Analyzer or Oscilloscope </w:t>
      </w:r>
    </w:p>
    <w:p w14:paraId="6C22FC56" w14:textId="63C9CFD4" w:rsidR="006E0D44" w:rsidRPr="003B061E" w:rsidRDefault="006E0D44" w:rsidP="006E0D44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Required to monitor </w:t>
      </w:r>
      <w:r w:rsidR="00A70B49">
        <w:rPr>
          <w:bCs/>
        </w:rPr>
        <w:t xml:space="preserve">the interrupt </w:t>
      </w:r>
      <w:r>
        <w:rPr>
          <w:bCs/>
        </w:rPr>
        <w:t>signals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8BA2008" w:rsidR="00FE1DE0" w:rsidRDefault="00870B6B" w:rsidP="00FE1DE0">
      <w:pPr>
        <w:pStyle w:val="Heading1"/>
      </w:pPr>
      <w:bookmarkStart w:id="8" w:name="_Toc87594145"/>
      <w:r>
        <w:lastRenderedPageBreak/>
        <w:t>Hardware Setup</w:t>
      </w:r>
      <w:bookmarkEnd w:id="8"/>
    </w:p>
    <w:p w14:paraId="33464C00" w14:textId="77777777" w:rsidR="00714591" w:rsidRDefault="00714591" w:rsidP="00714591">
      <w:r>
        <w:t xml:space="preserve">Connect the switch signal to the GPIO port input on the MCU as shown in table below. Connect the debug signals and the switch signal to a logic </w:t>
      </w:r>
      <w:proofErr w:type="spellStart"/>
      <w:r>
        <w:t>analyzer</w:t>
      </w:r>
      <w:proofErr w:type="spellEnd"/>
      <w:r>
        <w:t xml:space="preserve"> or oscilloscope. This matches the pins used in the supplied code.</w:t>
      </w:r>
    </w:p>
    <w:p w14:paraId="4768014B" w14:textId="77777777" w:rsidR="00444F12" w:rsidRDefault="00444F12" w:rsidP="00444F12">
      <w:pPr>
        <w:pStyle w:val="Caption"/>
        <w:jc w:val="center"/>
      </w:pPr>
      <w:bookmarkStart w:id="9" w:name="_Toc87594146"/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. Signals and connections</w:t>
      </w:r>
    </w:p>
    <w:tbl>
      <w:tblPr>
        <w:tblStyle w:val="LightShading-Accent2"/>
        <w:tblW w:w="7295" w:type="dxa"/>
        <w:jc w:val="center"/>
        <w:tblLook w:val="04A0" w:firstRow="1" w:lastRow="0" w:firstColumn="1" w:lastColumn="0" w:noHBand="0" w:noVBand="1"/>
      </w:tblPr>
      <w:tblGrid>
        <w:gridCol w:w="1201"/>
        <w:gridCol w:w="2515"/>
        <w:gridCol w:w="1795"/>
        <w:gridCol w:w="1784"/>
      </w:tblGrid>
      <w:tr w:rsidR="00444F12" w:rsidRPr="00F231E7" w14:paraId="6EC295DD" w14:textId="77777777" w:rsidTr="00F53F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7C067B0D" w14:textId="77777777" w:rsidR="00444F12" w:rsidRPr="00F231E7" w:rsidRDefault="00444F12" w:rsidP="00F53FA2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2551" w:type="dxa"/>
          </w:tcPr>
          <w:p w14:paraId="1FAB95A4" w14:textId="77777777" w:rsidR="00444F12" w:rsidRPr="00F231E7" w:rsidRDefault="00444F12" w:rsidP="00F53F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816" w:type="dxa"/>
          </w:tcPr>
          <w:p w14:paraId="1498680F" w14:textId="77777777" w:rsidR="00444F12" w:rsidRPr="00F231E7" w:rsidRDefault="00444F12" w:rsidP="00F53F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816" w:type="dxa"/>
          </w:tcPr>
          <w:p w14:paraId="35DCB2C2" w14:textId="77777777" w:rsidR="00444F12" w:rsidRPr="00F231E7" w:rsidRDefault="00444F12" w:rsidP="00F53F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444F12" w14:paraId="578D088E" w14:textId="77777777" w:rsidTr="00F53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39FC33E0" w14:textId="77777777" w:rsidR="00444F12" w:rsidRDefault="00444F12" w:rsidP="00F53FA2">
            <w:r>
              <w:t>SW1</w:t>
            </w:r>
          </w:p>
        </w:tc>
        <w:tc>
          <w:tcPr>
            <w:tcW w:w="2551" w:type="dxa"/>
          </w:tcPr>
          <w:p w14:paraId="1B5EE421" w14:textId="77777777" w:rsidR="00444F12" w:rsidRDefault="00444F12" w:rsidP="00F53F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witch Input</w:t>
            </w:r>
          </w:p>
        </w:tc>
        <w:tc>
          <w:tcPr>
            <w:tcW w:w="1816" w:type="dxa"/>
          </w:tcPr>
          <w:p w14:paraId="226291F8" w14:textId="77777777" w:rsidR="00444F12" w:rsidRDefault="00444F12" w:rsidP="00F53F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816" w:type="dxa"/>
          </w:tcPr>
          <w:p w14:paraId="3A86919D" w14:textId="77777777" w:rsidR="00444F12" w:rsidRDefault="00444F12" w:rsidP="00F53F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0</w:t>
            </w:r>
          </w:p>
        </w:tc>
      </w:tr>
      <w:tr w:rsidR="00444F12" w14:paraId="3B05BF06" w14:textId="77777777" w:rsidTr="00F53FA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588E053A" w14:textId="77777777" w:rsidR="00444F12" w:rsidRDefault="00444F12" w:rsidP="00F53FA2">
            <w:r>
              <w:t>VSS</w:t>
            </w:r>
          </w:p>
        </w:tc>
        <w:tc>
          <w:tcPr>
            <w:tcW w:w="2551" w:type="dxa"/>
          </w:tcPr>
          <w:p w14:paraId="5B6B7383" w14:textId="77777777" w:rsidR="00444F12" w:rsidRDefault="00444F12" w:rsidP="00F53F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816" w:type="dxa"/>
          </w:tcPr>
          <w:p w14:paraId="443B4294" w14:textId="77777777" w:rsidR="00444F12" w:rsidRDefault="00444F12" w:rsidP="00F53F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6" w:type="dxa"/>
          </w:tcPr>
          <w:p w14:paraId="30760760" w14:textId="77777777" w:rsidR="00444F12" w:rsidRDefault="00444F12" w:rsidP="00F53F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4F12" w14:paraId="276BEC47" w14:textId="77777777" w:rsidTr="00F53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667E1827" w14:textId="77777777" w:rsidR="00444F12" w:rsidRDefault="00444F12" w:rsidP="00F53FA2">
            <w:proofErr w:type="spellStart"/>
            <w:r>
              <w:t>DBG_Main</w:t>
            </w:r>
            <w:proofErr w:type="spellEnd"/>
          </w:p>
        </w:tc>
        <w:tc>
          <w:tcPr>
            <w:tcW w:w="2551" w:type="dxa"/>
          </w:tcPr>
          <w:p w14:paraId="0E717B3E" w14:textId="77777777" w:rsidR="00444F12" w:rsidRDefault="00444F12" w:rsidP="00F53F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in Thread Debug Output</w:t>
            </w:r>
          </w:p>
        </w:tc>
        <w:tc>
          <w:tcPr>
            <w:tcW w:w="1816" w:type="dxa"/>
          </w:tcPr>
          <w:p w14:paraId="3291C2A8" w14:textId="77777777" w:rsidR="00444F12" w:rsidRDefault="00444F12" w:rsidP="00F53F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1CE5654D" w14:textId="77777777" w:rsidR="00444F12" w:rsidRDefault="00444F12" w:rsidP="00F53F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B7</w:t>
            </w:r>
          </w:p>
        </w:tc>
      </w:tr>
      <w:tr w:rsidR="00444F12" w14:paraId="30F89555" w14:textId="77777777" w:rsidTr="00F53FA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72542732" w14:textId="77777777" w:rsidR="00444F12" w:rsidRDefault="00444F12" w:rsidP="00F53FA2">
            <w:r>
              <w:t>DBG_ISR</w:t>
            </w:r>
          </w:p>
        </w:tc>
        <w:tc>
          <w:tcPr>
            <w:tcW w:w="2551" w:type="dxa"/>
          </w:tcPr>
          <w:p w14:paraId="2170AD57" w14:textId="77777777" w:rsidR="00444F12" w:rsidRDefault="00444F12" w:rsidP="00F53F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R Debug Output</w:t>
            </w:r>
          </w:p>
        </w:tc>
        <w:tc>
          <w:tcPr>
            <w:tcW w:w="1816" w:type="dxa"/>
          </w:tcPr>
          <w:p w14:paraId="7AB6A5F6" w14:textId="77777777" w:rsidR="00444F12" w:rsidRDefault="00444F12" w:rsidP="00F53F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4C09D9E2" w14:textId="77777777" w:rsidR="00444F12" w:rsidRDefault="00444F12" w:rsidP="00F53F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B6</w:t>
            </w:r>
          </w:p>
        </w:tc>
      </w:tr>
    </w:tbl>
    <w:p w14:paraId="4B85BCBD" w14:textId="77777777" w:rsidR="00444F12" w:rsidRDefault="00444F12" w:rsidP="00444F12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30F28FC8" wp14:editId="6482B1A3">
            <wp:extent cx="3248025" cy="3248025"/>
            <wp:effectExtent l="0" t="0" r="9525" b="9525"/>
            <wp:docPr id="1" name="Picture 1" descr="A picture containing text,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electronics, circ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676D9" w14:textId="77777777" w:rsidR="00444F12" w:rsidRPr="00F231E7" w:rsidRDefault="00444F12" w:rsidP="00444F1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. </w:t>
      </w:r>
      <w:r w:rsidRPr="00A56935">
        <w:t xml:space="preserve">DiscoveryF4 </w:t>
      </w:r>
      <w:r>
        <w:t>I/O connectors.</w:t>
      </w:r>
    </w:p>
    <w:p w14:paraId="2E565044" w14:textId="77777777" w:rsidR="00EB5B0B" w:rsidRDefault="00EB5B0B">
      <w:pPr>
        <w:rPr>
          <w:rFonts w:eastAsiaTheme="majorEastAsia" w:cstheme="majorBidi"/>
          <w:b/>
          <w:sz w:val="44"/>
          <w:szCs w:val="32"/>
        </w:rPr>
      </w:pPr>
      <w:r>
        <w:br w:type="page"/>
      </w:r>
    </w:p>
    <w:p w14:paraId="639CDABB" w14:textId="3DF9AC5D" w:rsidR="00845085" w:rsidRDefault="00714591" w:rsidP="00845085">
      <w:pPr>
        <w:pStyle w:val="Heading1"/>
      </w:pPr>
      <w:r>
        <w:lastRenderedPageBreak/>
        <w:t>Analysis</w:t>
      </w:r>
      <w:bookmarkEnd w:id="9"/>
    </w:p>
    <w:p w14:paraId="62E82C37" w14:textId="565BFFB4" w:rsidR="00845085" w:rsidRDefault="00633E32" w:rsidP="00633E32">
      <w:pPr>
        <w:pStyle w:val="ListParagraph"/>
        <w:numPr>
          <w:ilvl w:val="0"/>
          <w:numId w:val="28"/>
        </w:numPr>
      </w:pPr>
      <w:r>
        <w:t>Compile and load the code onto the board.</w:t>
      </w:r>
    </w:p>
    <w:p w14:paraId="226D8AFD" w14:textId="1DFBA945" w:rsidR="00633E32" w:rsidRDefault="00633E32" w:rsidP="00633E32">
      <w:pPr>
        <w:pStyle w:val="ListParagraph"/>
        <w:numPr>
          <w:ilvl w:val="0"/>
          <w:numId w:val="28"/>
        </w:numPr>
      </w:pPr>
      <w:r>
        <w:t>Start the debugger.</w:t>
      </w:r>
    </w:p>
    <w:p w14:paraId="45F8684B" w14:textId="4BB8294F" w:rsidR="00633E32" w:rsidRDefault="00633E32" w:rsidP="00633E32">
      <w:pPr>
        <w:pStyle w:val="ListParagraph"/>
        <w:numPr>
          <w:ilvl w:val="0"/>
          <w:numId w:val="28"/>
        </w:numPr>
      </w:pPr>
      <w:r>
        <w:t>Enable the disassembly window (View-&gt;Disassembly Window)</w:t>
      </w:r>
    </w:p>
    <w:p w14:paraId="73159E4D" w14:textId="4E82E83B" w:rsidR="00633E32" w:rsidRDefault="00633E32" w:rsidP="00633E32">
      <w:pPr>
        <w:pStyle w:val="ListParagraph"/>
        <w:numPr>
          <w:ilvl w:val="0"/>
          <w:numId w:val="28"/>
        </w:numPr>
      </w:pPr>
      <w:r>
        <w:t>Set a breakpoint at start of handler function.</w:t>
      </w:r>
    </w:p>
    <w:p w14:paraId="0F1405A4" w14:textId="24432CF3" w:rsidR="00633E32" w:rsidRDefault="00633E32" w:rsidP="00633E32">
      <w:pPr>
        <w:pStyle w:val="ListParagraph"/>
        <w:numPr>
          <w:ilvl w:val="0"/>
          <w:numId w:val="28"/>
        </w:numPr>
      </w:pPr>
      <w:r>
        <w:t>Run the program, and then press the switch SW1.</w:t>
      </w:r>
    </w:p>
    <w:p w14:paraId="40203B9F" w14:textId="2EF66617" w:rsidR="00633E32" w:rsidRDefault="00414626" w:rsidP="00414626">
      <w:pPr>
        <w:pStyle w:val="Heading2"/>
      </w:pPr>
      <w:bookmarkStart w:id="10" w:name="_Toc87594147"/>
      <w:r>
        <w:t>CPU Behaviour</w:t>
      </w:r>
      <w:bookmarkEnd w:id="10"/>
    </w:p>
    <w:p w14:paraId="3DB7540D" w14:textId="4E6FBCD9" w:rsidR="00414626" w:rsidRDefault="00414626" w:rsidP="00414626">
      <w:pPr>
        <w:pStyle w:val="Heading3"/>
      </w:pPr>
      <w:bookmarkStart w:id="11" w:name="_Toc87594148"/>
      <w:r>
        <w:t>CPU state when entering handler</w:t>
      </w:r>
      <w:bookmarkEnd w:id="11"/>
    </w:p>
    <w:p w14:paraId="2BD04527" w14:textId="77777777" w:rsidR="00C31122" w:rsidRDefault="00C31122" w:rsidP="00C31122">
      <w:r>
        <w:t xml:space="preserve">Examine the stack and CPU registers with the debugger. </w:t>
      </w:r>
    </w:p>
    <w:p w14:paraId="6FF9A75B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the values of the CPU registers and state inform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4"/>
        <w:gridCol w:w="1486"/>
        <w:gridCol w:w="1004"/>
        <w:gridCol w:w="1432"/>
        <w:gridCol w:w="1533"/>
        <w:gridCol w:w="1432"/>
      </w:tblGrid>
      <w:tr w:rsidR="00C31122" w:rsidRPr="006C205F" w14:paraId="066E8C99" w14:textId="77777777" w:rsidTr="00D0018D">
        <w:tc>
          <w:tcPr>
            <w:tcW w:w="994" w:type="dxa"/>
          </w:tcPr>
          <w:p w14:paraId="5796451E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86" w:type="dxa"/>
          </w:tcPr>
          <w:p w14:paraId="3AE681DD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004" w:type="dxa"/>
          </w:tcPr>
          <w:p w14:paraId="3810DFB1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32" w:type="dxa"/>
          </w:tcPr>
          <w:p w14:paraId="7A624C0F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513" w:type="dxa"/>
          </w:tcPr>
          <w:p w14:paraId="280CD596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/State</w:t>
            </w:r>
          </w:p>
        </w:tc>
        <w:tc>
          <w:tcPr>
            <w:tcW w:w="1432" w:type="dxa"/>
          </w:tcPr>
          <w:p w14:paraId="0F6A91F8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</w:tr>
      <w:tr w:rsidR="00C31122" w14:paraId="136BD64F" w14:textId="77777777" w:rsidTr="00D0018D">
        <w:tc>
          <w:tcPr>
            <w:tcW w:w="994" w:type="dxa"/>
          </w:tcPr>
          <w:p w14:paraId="5A147138" w14:textId="77777777" w:rsidR="00C31122" w:rsidRDefault="00C31122" w:rsidP="00D0018D">
            <w:pPr>
              <w:pStyle w:val="ListParagraph"/>
              <w:ind w:left="0"/>
            </w:pPr>
            <w:r>
              <w:t>R0</w:t>
            </w:r>
          </w:p>
        </w:tc>
        <w:tc>
          <w:tcPr>
            <w:tcW w:w="1486" w:type="dxa"/>
          </w:tcPr>
          <w:p w14:paraId="5D484E8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9FA75ED" w14:textId="77777777" w:rsidR="00C31122" w:rsidRDefault="00C31122" w:rsidP="00D0018D">
            <w:pPr>
              <w:pStyle w:val="ListParagraph"/>
              <w:ind w:left="0"/>
            </w:pPr>
            <w:r>
              <w:t>R8</w:t>
            </w:r>
          </w:p>
        </w:tc>
        <w:tc>
          <w:tcPr>
            <w:tcW w:w="1432" w:type="dxa"/>
          </w:tcPr>
          <w:p w14:paraId="588AE4D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37A84A4" w14:textId="77777777" w:rsidR="00C31122" w:rsidRDefault="00C31122" w:rsidP="00D0018D">
            <w:pPr>
              <w:pStyle w:val="ListParagraph"/>
              <w:ind w:left="0"/>
            </w:pPr>
            <w:proofErr w:type="spellStart"/>
            <w:r>
              <w:t>xPSR</w:t>
            </w:r>
            <w:proofErr w:type="spellEnd"/>
          </w:p>
        </w:tc>
        <w:tc>
          <w:tcPr>
            <w:tcW w:w="1432" w:type="dxa"/>
          </w:tcPr>
          <w:p w14:paraId="6E3F74AC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1A3C2EB" w14:textId="77777777" w:rsidTr="00D0018D">
        <w:tc>
          <w:tcPr>
            <w:tcW w:w="994" w:type="dxa"/>
          </w:tcPr>
          <w:p w14:paraId="2B0956DD" w14:textId="77777777" w:rsidR="00C31122" w:rsidRDefault="00C31122" w:rsidP="00D0018D">
            <w:pPr>
              <w:pStyle w:val="ListParagraph"/>
              <w:ind w:left="0"/>
            </w:pPr>
            <w:r>
              <w:t>R1</w:t>
            </w:r>
          </w:p>
        </w:tc>
        <w:tc>
          <w:tcPr>
            <w:tcW w:w="1486" w:type="dxa"/>
          </w:tcPr>
          <w:p w14:paraId="20561EAD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22E383C7" w14:textId="77777777" w:rsidR="00C31122" w:rsidRDefault="00C31122" w:rsidP="00D0018D">
            <w:pPr>
              <w:pStyle w:val="ListParagraph"/>
              <w:ind w:left="0"/>
            </w:pPr>
            <w:r>
              <w:t>R9</w:t>
            </w:r>
          </w:p>
        </w:tc>
        <w:tc>
          <w:tcPr>
            <w:tcW w:w="1432" w:type="dxa"/>
          </w:tcPr>
          <w:p w14:paraId="0D43343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6373AC2" w14:textId="77777777" w:rsidR="00C31122" w:rsidRDefault="00C31122" w:rsidP="00D0018D">
            <w:pPr>
              <w:pStyle w:val="ListParagraph"/>
              <w:ind w:left="0"/>
            </w:pPr>
            <w:r>
              <w:t>MSP</w:t>
            </w:r>
          </w:p>
        </w:tc>
        <w:tc>
          <w:tcPr>
            <w:tcW w:w="1432" w:type="dxa"/>
          </w:tcPr>
          <w:p w14:paraId="6FD60C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9DB5B66" w14:textId="77777777" w:rsidTr="00D0018D">
        <w:tc>
          <w:tcPr>
            <w:tcW w:w="994" w:type="dxa"/>
          </w:tcPr>
          <w:p w14:paraId="0279611B" w14:textId="77777777" w:rsidR="00C31122" w:rsidRDefault="00C31122" w:rsidP="00D0018D">
            <w:pPr>
              <w:pStyle w:val="ListParagraph"/>
              <w:ind w:left="0"/>
            </w:pPr>
            <w:r>
              <w:t>R2</w:t>
            </w:r>
          </w:p>
        </w:tc>
        <w:tc>
          <w:tcPr>
            <w:tcW w:w="1486" w:type="dxa"/>
          </w:tcPr>
          <w:p w14:paraId="058EF0F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57BF4D38" w14:textId="77777777" w:rsidR="00C31122" w:rsidRDefault="00C31122" w:rsidP="00D0018D">
            <w:pPr>
              <w:pStyle w:val="ListParagraph"/>
              <w:ind w:left="0"/>
            </w:pPr>
            <w:r>
              <w:t>R10</w:t>
            </w:r>
          </w:p>
        </w:tc>
        <w:tc>
          <w:tcPr>
            <w:tcW w:w="1432" w:type="dxa"/>
          </w:tcPr>
          <w:p w14:paraId="610236D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2CFF444E" w14:textId="77777777" w:rsidR="00C31122" w:rsidRDefault="00C31122" w:rsidP="00D0018D">
            <w:pPr>
              <w:pStyle w:val="ListParagraph"/>
              <w:ind w:left="0"/>
            </w:pPr>
            <w:r>
              <w:t>PSP</w:t>
            </w:r>
          </w:p>
        </w:tc>
        <w:tc>
          <w:tcPr>
            <w:tcW w:w="1432" w:type="dxa"/>
          </w:tcPr>
          <w:p w14:paraId="57EC288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DD96B3B" w14:textId="77777777" w:rsidTr="00D0018D">
        <w:tc>
          <w:tcPr>
            <w:tcW w:w="994" w:type="dxa"/>
          </w:tcPr>
          <w:p w14:paraId="0F4E0CCF" w14:textId="77777777" w:rsidR="00C31122" w:rsidRDefault="00C31122" w:rsidP="00D0018D">
            <w:pPr>
              <w:pStyle w:val="ListParagraph"/>
              <w:ind w:left="0"/>
            </w:pPr>
            <w:r>
              <w:t>R3</w:t>
            </w:r>
          </w:p>
        </w:tc>
        <w:tc>
          <w:tcPr>
            <w:tcW w:w="1486" w:type="dxa"/>
          </w:tcPr>
          <w:p w14:paraId="404E0FE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0DC40ACD" w14:textId="77777777" w:rsidR="00C31122" w:rsidRDefault="00C31122" w:rsidP="00D0018D">
            <w:pPr>
              <w:pStyle w:val="ListParagraph"/>
              <w:ind w:left="0"/>
            </w:pPr>
            <w:r>
              <w:t>R11</w:t>
            </w:r>
          </w:p>
        </w:tc>
        <w:tc>
          <w:tcPr>
            <w:tcW w:w="1432" w:type="dxa"/>
          </w:tcPr>
          <w:p w14:paraId="34DF08B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B5DBE00" w14:textId="77777777" w:rsidR="00C31122" w:rsidRDefault="00C31122" w:rsidP="00D0018D">
            <w:pPr>
              <w:pStyle w:val="ListParagraph"/>
              <w:ind w:left="0"/>
            </w:pPr>
            <w:r>
              <w:t>PRIMASK</w:t>
            </w:r>
          </w:p>
        </w:tc>
        <w:tc>
          <w:tcPr>
            <w:tcW w:w="1432" w:type="dxa"/>
          </w:tcPr>
          <w:p w14:paraId="064EF3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6AB02FF" w14:textId="77777777" w:rsidTr="00D0018D">
        <w:tc>
          <w:tcPr>
            <w:tcW w:w="994" w:type="dxa"/>
          </w:tcPr>
          <w:p w14:paraId="38F37320" w14:textId="77777777" w:rsidR="00C31122" w:rsidRDefault="00C31122" w:rsidP="00D0018D">
            <w:pPr>
              <w:pStyle w:val="ListParagraph"/>
              <w:ind w:left="0"/>
            </w:pPr>
            <w:r>
              <w:t>R4</w:t>
            </w:r>
          </w:p>
        </w:tc>
        <w:tc>
          <w:tcPr>
            <w:tcW w:w="1486" w:type="dxa"/>
          </w:tcPr>
          <w:p w14:paraId="6E947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FCF9A5E" w14:textId="77777777" w:rsidR="00C31122" w:rsidRDefault="00C31122" w:rsidP="00D0018D">
            <w:pPr>
              <w:pStyle w:val="ListParagraph"/>
              <w:ind w:left="0"/>
            </w:pPr>
            <w:r>
              <w:t>R12</w:t>
            </w:r>
          </w:p>
        </w:tc>
        <w:tc>
          <w:tcPr>
            <w:tcW w:w="1432" w:type="dxa"/>
          </w:tcPr>
          <w:p w14:paraId="6A61DE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4791FF4F" w14:textId="77777777" w:rsidR="00C31122" w:rsidRDefault="00C31122" w:rsidP="00D0018D">
            <w:pPr>
              <w:pStyle w:val="ListParagraph"/>
              <w:ind w:left="0"/>
            </w:pPr>
            <w:r>
              <w:t>CONTROL</w:t>
            </w:r>
          </w:p>
        </w:tc>
        <w:tc>
          <w:tcPr>
            <w:tcW w:w="1432" w:type="dxa"/>
          </w:tcPr>
          <w:p w14:paraId="46FC4334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857BD07" w14:textId="77777777" w:rsidTr="00D0018D">
        <w:tc>
          <w:tcPr>
            <w:tcW w:w="994" w:type="dxa"/>
          </w:tcPr>
          <w:p w14:paraId="799EDA0F" w14:textId="77777777" w:rsidR="00C31122" w:rsidRDefault="00C31122" w:rsidP="00D0018D">
            <w:pPr>
              <w:pStyle w:val="ListParagraph"/>
              <w:ind w:left="0"/>
            </w:pPr>
            <w:r>
              <w:t>R5</w:t>
            </w:r>
          </w:p>
        </w:tc>
        <w:tc>
          <w:tcPr>
            <w:tcW w:w="1486" w:type="dxa"/>
          </w:tcPr>
          <w:p w14:paraId="5E2061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1B39A213" w14:textId="77777777" w:rsidR="00C31122" w:rsidRDefault="00C31122" w:rsidP="00D0018D">
            <w:pPr>
              <w:pStyle w:val="ListParagraph"/>
              <w:ind w:left="0"/>
            </w:pPr>
            <w:r>
              <w:t>R13 (SP)</w:t>
            </w:r>
          </w:p>
        </w:tc>
        <w:tc>
          <w:tcPr>
            <w:tcW w:w="1432" w:type="dxa"/>
          </w:tcPr>
          <w:p w14:paraId="0D0B69E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09EA82D6" w14:textId="77777777" w:rsidR="00C31122" w:rsidRDefault="00C31122" w:rsidP="00D0018D">
            <w:pPr>
              <w:pStyle w:val="ListParagraph"/>
              <w:ind w:left="0"/>
            </w:pPr>
            <w:r>
              <w:t>Mode</w:t>
            </w:r>
          </w:p>
        </w:tc>
        <w:tc>
          <w:tcPr>
            <w:tcW w:w="1432" w:type="dxa"/>
          </w:tcPr>
          <w:p w14:paraId="04A9FCE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B8972A6" w14:textId="77777777" w:rsidTr="00D0018D">
        <w:tc>
          <w:tcPr>
            <w:tcW w:w="994" w:type="dxa"/>
          </w:tcPr>
          <w:p w14:paraId="28FB753C" w14:textId="77777777" w:rsidR="00C31122" w:rsidRDefault="00C31122" w:rsidP="00D0018D">
            <w:pPr>
              <w:pStyle w:val="ListParagraph"/>
              <w:ind w:left="0"/>
            </w:pPr>
            <w:r>
              <w:t>R6</w:t>
            </w:r>
          </w:p>
        </w:tc>
        <w:tc>
          <w:tcPr>
            <w:tcW w:w="1486" w:type="dxa"/>
          </w:tcPr>
          <w:p w14:paraId="51CD4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A531EFA" w14:textId="77777777" w:rsidR="00C31122" w:rsidRDefault="00C31122" w:rsidP="00D0018D">
            <w:pPr>
              <w:pStyle w:val="ListParagraph"/>
              <w:ind w:left="0"/>
            </w:pPr>
            <w:r>
              <w:t>R14 (LR)</w:t>
            </w:r>
          </w:p>
        </w:tc>
        <w:tc>
          <w:tcPr>
            <w:tcW w:w="1432" w:type="dxa"/>
          </w:tcPr>
          <w:p w14:paraId="71D841BF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105F2FEE" w14:textId="77777777" w:rsidR="00C31122" w:rsidRDefault="00C31122" w:rsidP="00D0018D">
            <w:pPr>
              <w:pStyle w:val="ListParagraph"/>
              <w:ind w:left="0"/>
            </w:pPr>
            <w:r>
              <w:t>Privilege</w:t>
            </w:r>
          </w:p>
        </w:tc>
        <w:tc>
          <w:tcPr>
            <w:tcW w:w="1432" w:type="dxa"/>
          </w:tcPr>
          <w:p w14:paraId="2EBE7489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6B41B1EF" w14:textId="77777777" w:rsidTr="00D0018D">
        <w:tc>
          <w:tcPr>
            <w:tcW w:w="994" w:type="dxa"/>
          </w:tcPr>
          <w:p w14:paraId="43004410" w14:textId="77777777" w:rsidR="00C31122" w:rsidRDefault="00C31122" w:rsidP="00D0018D">
            <w:pPr>
              <w:pStyle w:val="ListParagraph"/>
              <w:ind w:left="0"/>
            </w:pPr>
            <w:r>
              <w:t>R7</w:t>
            </w:r>
          </w:p>
        </w:tc>
        <w:tc>
          <w:tcPr>
            <w:tcW w:w="1486" w:type="dxa"/>
          </w:tcPr>
          <w:p w14:paraId="7C3FFA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D677459" w14:textId="77777777" w:rsidR="00C31122" w:rsidRDefault="00C31122" w:rsidP="00D0018D">
            <w:pPr>
              <w:pStyle w:val="ListParagraph"/>
              <w:ind w:left="0"/>
            </w:pPr>
            <w:r>
              <w:t>R15 (PC)</w:t>
            </w:r>
          </w:p>
        </w:tc>
        <w:tc>
          <w:tcPr>
            <w:tcW w:w="1432" w:type="dxa"/>
          </w:tcPr>
          <w:p w14:paraId="44E74EC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78C5F6F7" w14:textId="77777777" w:rsidR="00C31122" w:rsidRDefault="00C31122" w:rsidP="00D0018D">
            <w:pPr>
              <w:pStyle w:val="ListParagraph"/>
              <w:ind w:left="0"/>
            </w:pPr>
            <w:r>
              <w:t>Stack</w:t>
            </w:r>
          </w:p>
        </w:tc>
        <w:tc>
          <w:tcPr>
            <w:tcW w:w="1432" w:type="dxa"/>
          </w:tcPr>
          <w:p w14:paraId="5DA0574B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525407EC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what information is on the stack. Open a memory window (View-&gt;Memory Windows-&gt;Memory 1) and enter SP as the address. Right-click on the window and specify Unsigned-&gt;Int as the display forma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59"/>
        <w:gridCol w:w="2719"/>
        <w:gridCol w:w="2818"/>
      </w:tblGrid>
      <w:tr w:rsidR="00C31122" w14:paraId="7823354C" w14:textId="77777777" w:rsidTr="00D0018D">
        <w:tc>
          <w:tcPr>
            <w:tcW w:w="3192" w:type="dxa"/>
          </w:tcPr>
          <w:p w14:paraId="7CC0CA5D" w14:textId="77777777" w:rsidR="00C31122" w:rsidRDefault="00C31122" w:rsidP="00D0018D">
            <w:pPr>
              <w:pStyle w:val="ListParagraph"/>
              <w:ind w:left="0"/>
            </w:pPr>
            <w:r>
              <w:t>Address</w:t>
            </w:r>
          </w:p>
        </w:tc>
        <w:tc>
          <w:tcPr>
            <w:tcW w:w="3192" w:type="dxa"/>
          </w:tcPr>
          <w:p w14:paraId="0B2045A1" w14:textId="77777777" w:rsidR="00C31122" w:rsidRDefault="00C31122" w:rsidP="00D0018D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3192" w:type="dxa"/>
          </w:tcPr>
          <w:p w14:paraId="701BDE11" w14:textId="77777777" w:rsidR="00C31122" w:rsidRDefault="00C31122" w:rsidP="00D0018D">
            <w:pPr>
              <w:pStyle w:val="ListParagraph"/>
              <w:ind w:left="0"/>
            </w:pPr>
            <w:r>
              <w:t>Description</w:t>
            </w:r>
          </w:p>
        </w:tc>
      </w:tr>
      <w:tr w:rsidR="00C31122" w14:paraId="6A583085" w14:textId="77777777" w:rsidTr="00D0018D">
        <w:tc>
          <w:tcPr>
            <w:tcW w:w="3192" w:type="dxa"/>
          </w:tcPr>
          <w:p w14:paraId="79C0A003" w14:textId="77777777" w:rsidR="00C31122" w:rsidRDefault="00C31122" w:rsidP="00D0018D">
            <w:pPr>
              <w:pStyle w:val="ListParagraph"/>
              <w:ind w:left="0"/>
            </w:pPr>
            <w:r>
              <w:t>(SP)</w:t>
            </w:r>
          </w:p>
        </w:tc>
        <w:tc>
          <w:tcPr>
            <w:tcW w:w="3192" w:type="dxa"/>
          </w:tcPr>
          <w:p w14:paraId="6DC7999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1D5BEB2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7CA81D3" w14:textId="77777777" w:rsidTr="00D0018D">
        <w:tc>
          <w:tcPr>
            <w:tcW w:w="3192" w:type="dxa"/>
          </w:tcPr>
          <w:p w14:paraId="544A4ED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41C021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02BF8128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2F95A773" w14:textId="77777777" w:rsidTr="00D0018D">
        <w:tc>
          <w:tcPr>
            <w:tcW w:w="3192" w:type="dxa"/>
          </w:tcPr>
          <w:p w14:paraId="7EE3282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B8899A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27C8F6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CFF93F5" w14:textId="77777777" w:rsidTr="00D0018D">
        <w:tc>
          <w:tcPr>
            <w:tcW w:w="3192" w:type="dxa"/>
          </w:tcPr>
          <w:p w14:paraId="1B45C29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E45FBB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DD6301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9B14C5E" w14:textId="77777777" w:rsidTr="00D0018D">
        <w:tc>
          <w:tcPr>
            <w:tcW w:w="3192" w:type="dxa"/>
          </w:tcPr>
          <w:p w14:paraId="53DC014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A2A1AD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C54BBB0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8C6FDD9" w14:textId="77777777" w:rsidTr="00D0018D">
        <w:tc>
          <w:tcPr>
            <w:tcW w:w="3192" w:type="dxa"/>
          </w:tcPr>
          <w:p w14:paraId="01CB8EB0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92DB5E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9A9239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46C53AC" w14:textId="77777777" w:rsidTr="00D0018D">
        <w:tc>
          <w:tcPr>
            <w:tcW w:w="3192" w:type="dxa"/>
          </w:tcPr>
          <w:p w14:paraId="250524D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162BF4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45177C3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25841A0B" w14:textId="1DAD424A" w:rsidR="00525C88" w:rsidRDefault="00525C88" w:rsidP="00F444FB">
      <w:pPr>
        <w:pStyle w:val="Heading3"/>
        <w:numPr>
          <w:ilvl w:val="0"/>
          <w:numId w:val="0"/>
        </w:numPr>
        <w:ind w:left="720"/>
      </w:pPr>
      <w:bookmarkStart w:id="12" w:name="_Toc87594149"/>
      <w:r>
        <w:t>Solution</w:t>
      </w:r>
      <w:bookmarkEnd w:id="12"/>
    </w:p>
    <w:tbl>
      <w:tblPr>
        <w:tblStyle w:val="TableGrid"/>
        <w:tblpPr w:leftFromText="180" w:rightFromText="180" w:vertAnchor="text" w:horzAnchor="page" w:tblpX="5082" w:tblpY="25"/>
        <w:tblW w:w="0" w:type="auto"/>
        <w:tblLook w:val="04A0" w:firstRow="1" w:lastRow="0" w:firstColumn="1" w:lastColumn="0" w:noHBand="0" w:noVBand="1"/>
      </w:tblPr>
      <w:tblGrid>
        <w:gridCol w:w="1696"/>
      </w:tblGrid>
      <w:tr w:rsidR="00F444FB" w14:paraId="7B832F84" w14:textId="77777777" w:rsidTr="009E114D">
        <w:tc>
          <w:tcPr>
            <w:tcW w:w="1696" w:type="dxa"/>
          </w:tcPr>
          <w:p w14:paraId="22DC6108" w14:textId="77777777" w:rsidR="00F444FB" w:rsidRPr="00C468A8" w:rsidRDefault="00F444FB" w:rsidP="00F444FB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0</w:t>
            </w:r>
          </w:p>
        </w:tc>
      </w:tr>
      <w:tr w:rsidR="00F444FB" w14:paraId="3997B11B" w14:textId="77777777" w:rsidTr="009E114D">
        <w:tc>
          <w:tcPr>
            <w:tcW w:w="1696" w:type="dxa"/>
          </w:tcPr>
          <w:p w14:paraId="72C2E352" w14:textId="77777777" w:rsidR="00F444FB" w:rsidRPr="00C468A8" w:rsidRDefault="00F444FB" w:rsidP="00F444FB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1</w:t>
            </w:r>
          </w:p>
        </w:tc>
      </w:tr>
      <w:tr w:rsidR="00F444FB" w14:paraId="38ABC95B" w14:textId="77777777" w:rsidTr="009E114D">
        <w:tc>
          <w:tcPr>
            <w:tcW w:w="1696" w:type="dxa"/>
          </w:tcPr>
          <w:p w14:paraId="0B723D71" w14:textId="77777777" w:rsidR="00F444FB" w:rsidRPr="00C468A8" w:rsidRDefault="00F444FB" w:rsidP="00F444FB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2</w:t>
            </w:r>
          </w:p>
        </w:tc>
      </w:tr>
      <w:tr w:rsidR="00F444FB" w14:paraId="28B9060B" w14:textId="77777777" w:rsidTr="009E114D">
        <w:tc>
          <w:tcPr>
            <w:tcW w:w="1696" w:type="dxa"/>
          </w:tcPr>
          <w:p w14:paraId="31586F77" w14:textId="77777777" w:rsidR="00F444FB" w:rsidRPr="00C468A8" w:rsidRDefault="00F444FB" w:rsidP="00F444FB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3</w:t>
            </w:r>
          </w:p>
        </w:tc>
      </w:tr>
      <w:tr w:rsidR="00F444FB" w14:paraId="1FA06337" w14:textId="77777777" w:rsidTr="009E114D">
        <w:tc>
          <w:tcPr>
            <w:tcW w:w="1696" w:type="dxa"/>
          </w:tcPr>
          <w:p w14:paraId="5D29975B" w14:textId="77777777" w:rsidR="00F444FB" w:rsidRPr="00C468A8" w:rsidRDefault="00F444FB" w:rsidP="00F444FB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12</w:t>
            </w:r>
          </w:p>
        </w:tc>
      </w:tr>
      <w:tr w:rsidR="00F444FB" w14:paraId="29C0D3F4" w14:textId="77777777" w:rsidTr="009E114D">
        <w:tc>
          <w:tcPr>
            <w:tcW w:w="1696" w:type="dxa"/>
          </w:tcPr>
          <w:p w14:paraId="670AF0B2" w14:textId="77777777" w:rsidR="00F444FB" w:rsidRPr="00C468A8" w:rsidRDefault="00F444FB" w:rsidP="00F444FB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LR</w:t>
            </w:r>
          </w:p>
        </w:tc>
      </w:tr>
      <w:tr w:rsidR="00F444FB" w14:paraId="5E38A430" w14:textId="77777777" w:rsidTr="009E114D">
        <w:tc>
          <w:tcPr>
            <w:tcW w:w="1696" w:type="dxa"/>
          </w:tcPr>
          <w:p w14:paraId="658FF1B5" w14:textId="77777777" w:rsidR="00F444FB" w:rsidRPr="00C468A8" w:rsidRDefault="00F444FB" w:rsidP="00F444FB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PC</w:t>
            </w:r>
          </w:p>
        </w:tc>
      </w:tr>
      <w:tr w:rsidR="00F444FB" w14:paraId="15A1D508" w14:textId="77777777" w:rsidTr="009E114D">
        <w:trPr>
          <w:trHeight w:val="70"/>
        </w:trPr>
        <w:tc>
          <w:tcPr>
            <w:tcW w:w="1696" w:type="dxa"/>
          </w:tcPr>
          <w:p w14:paraId="3DFFB3CF" w14:textId="77777777" w:rsidR="00F444FB" w:rsidRPr="00C468A8" w:rsidRDefault="00F444FB" w:rsidP="00F444FB">
            <w:pPr>
              <w:rPr>
                <w:color w:val="FF0000"/>
              </w:rPr>
            </w:pPr>
            <w:r w:rsidRPr="00C468A8">
              <w:rPr>
                <w:color w:val="FF0000"/>
              </w:rPr>
              <w:t xml:space="preserve">Saved </w:t>
            </w:r>
            <w:proofErr w:type="spellStart"/>
            <w:r w:rsidRPr="00C468A8">
              <w:rPr>
                <w:color w:val="FF0000"/>
              </w:rPr>
              <w:t>xPSR</w:t>
            </w:r>
            <w:proofErr w:type="spellEnd"/>
          </w:p>
        </w:tc>
      </w:tr>
    </w:tbl>
    <w:p w14:paraId="1BB0F29B" w14:textId="77777777" w:rsidR="00F444FB" w:rsidRDefault="00F444FB" w:rsidP="00C468A8">
      <w:r>
        <w:rPr>
          <w:noProof/>
        </w:rPr>
        <w:drawing>
          <wp:anchor distT="0" distB="0" distL="114300" distR="114300" simplePos="0" relativeHeight="251658240" behindDoc="0" locked="0" layoutInCell="1" allowOverlap="1" wp14:anchorId="7A01CA0B" wp14:editId="32FB8801">
            <wp:simplePos x="914400" y="6233746"/>
            <wp:positionH relativeFrom="column">
              <wp:align>left</wp:align>
            </wp:positionH>
            <wp:positionV relativeFrom="paragraph">
              <wp:align>top</wp:align>
            </wp:positionV>
            <wp:extent cx="1371600" cy="1585595"/>
            <wp:effectExtent l="0" t="0" r="0" b="0"/>
            <wp:wrapSquare wrapText="bothSides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585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B0E7AA2" w14:textId="77777777" w:rsidR="00F444FB" w:rsidRDefault="00F444FB" w:rsidP="00F444FB">
      <w:pPr>
        <w:tabs>
          <w:tab w:val="left" w:pos="1177"/>
        </w:tabs>
      </w:pPr>
      <w:r>
        <w:tab/>
      </w:r>
    </w:p>
    <w:p w14:paraId="3E20079C" w14:textId="7D52C2F7" w:rsidR="00F444FB" w:rsidRDefault="00F444FB" w:rsidP="00F444FB">
      <w:pPr>
        <w:tabs>
          <w:tab w:val="left" w:pos="1177"/>
        </w:tabs>
      </w:pPr>
    </w:p>
    <w:p w14:paraId="2AFBDC9E" w14:textId="5B761484" w:rsidR="009E114D" w:rsidRDefault="009E114D" w:rsidP="00EB5B0B">
      <w:pPr>
        <w:pStyle w:val="MySolution"/>
        <w:ind w:left="3600"/>
        <w:rPr>
          <w:rFonts w:eastAsiaTheme="majorEastAsia" w:cstheme="majorBidi"/>
          <w:b/>
          <w:color w:val="0091BD"/>
          <w:sz w:val="24"/>
          <w:szCs w:val="24"/>
        </w:rPr>
      </w:pPr>
    </w:p>
    <w:p w14:paraId="3E91FC44" w14:textId="59DDBF2C" w:rsidR="00F444FB" w:rsidRPr="00F444FB" w:rsidRDefault="00F444FB" w:rsidP="00F444FB">
      <w:pPr>
        <w:pStyle w:val="Heading3"/>
      </w:pPr>
      <w:r>
        <w:lastRenderedPageBreak/>
        <w:t>CPU State After Entering HANDLER</w:t>
      </w:r>
    </w:p>
    <w:p w14:paraId="47AF48BC" w14:textId="77777777" w:rsidR="00F444FB" w:rsidRDefault="00F444FB" w:rsidP="00F444FB">
      <w:r>
        <w:t xml:space="preserve">Step one line with F11, then examine the stack and CPU registers with the debugger. </w:t>
      </w:r>
    </w:p>
    <w:p w14:paraId="2A863D6C" w14:textId="77777777" w:rsidR="00F444FB" w:rsidRDefault="00F444FB" w:rsidP="00F444FB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the values of the CPU registers and state inform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4"/>
        <w:gridCol w:w="1486"/>
        <w:gridCol w:w="1004"/>
        <w:gridCol w:w="1432"/>
        <w:gridCol w:w="1533"/>
        <w:gridCol w:w="1432"/>
      </w:tblGrid>
      <w:tr w:rsidR="00F444FB" w:rsidRPr="006C205F" w14:paraId="42CD66F6" w14:textId="77777777" w:rsidTr="00F53FA2">
        <w:tc>
          <w:tcPr>
            <w:tcW w:w="994" w:type="dxa"/>
          </w:tcPr>
          <w:p w14:paraId="7AEF2C00" w14:textId="77777777" w:rsidR="00F444FB" w:rsidRPr="006C205F" w:rsidRDefault="00F444FB" w:rsidP="00F53FA2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86" w:type="dxa"/>
          </w:tcPr>
          <w:p w14:paraId="4477FF0D" w14:textId="77777777" w:rsidR="00F444FB" w:rsidRPr="006C205F" w:rsidRDefault="00F444FB" w:rsidP="00F53FA2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004" w:type="dxa"/>
          </w:tcPr>
          <w:p w14:paraId="4A8063B9" w14:textId="77777777" w:rsidR="00F444FB" w:rsidRPr="006C205F" w:rsidRDefault="00F444FB" w:rsidP="00F53FA2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32" w:type="dxa"/>
          </w:tcPr>
          <w:p w14:paraId="3A7E8D6B" w14:textId="77777777" w:rsidR="00F444FB" w:rsidRPr="006C205F" w:rsidRDefault="00F444FB" w:rsidP="00F53FA2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513" w:type="dxa"/>
          </w:tcPr>
          <w:p w14:paraId="24041A37" w14:textId="77777777" w:rsidR="00F444FB" w:rsidRPr="006C205F" w:rsidRDefault="00F444FB" w:rsidP="00F53FA2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/State</w:t>
            </w:r>
          </w:p>
        </w:tc>
        <w:tc>
          <w:tcPr>
            <w:tcW w:w="1432" w:type="dxa"/>
          </w:tcPr>
          <w:p w14:paraId="4C6E6960" w14:textId="77777777" w:rsidR="00F444FB" w:rsidRPr="006C205F" w:rsidRDefault="00F444FB" w:rsidP="00F53FA2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</w:tr>
      <w:tr w:rsidR="00F444FB" w14:paraId="66B9F308" w14:textId="77777777" w:rsidTr="00F53FA2">
        <w:tc>
          <w:tcPr>
            <w:tcW w:w="994" w:type="dxa"/>
          </w:tcPr>
          <w:p w14:paraId="5CF3B219" w14:textId="77777777" w:rsidR="00F444FB" w:rsidRDefault="00F444FB" w:rsidP="00F53FA2">
            <w:pPr>
              <w:pStyle w:val="ListParagraph"/>
              <w:ind w:left="0"/>
            </w:pPr>
            <w:r>
              <w:t>R0</w:t>
            </w:r>
          </w:p>
        </w:tc>
        <w:tc>
          <w:tcPr>
            <w:tcW w:w="1486" w:type="dxa"/>
          </w:tcPr>
          <w:p w14:paraId="0C0454E8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1D3A0A5F" w14:textId="77777777" w:rsidR="00F444FB" w:rsidRDefault="00F444FB" w:rsidP="00F53FA2">
            <w:pPr>
              <w:pStyle w:val="ListParagraph"/>
              <w:ind w:left="0"/>
            </w:pPr>
            <w:r>
              <w:t>R8</w:t>
            </w:r>
          </w:p>
        </w:tc>
        <w:tc>
          <w:tcPr>
            <w:tcW w:w="1432" w:type="dxa"/>
          </w:tcPr>
          <w:p w14:paraId="56AC99EE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369A1AE0" w14:textId="77777777" w:rsidR="00F444FB" w:rsidRDefault="00F444FB" w:rsidP="00F53FA2">
            <w:pPr>
              <w:pStyle w:val="ListParagraph"/>
              <w:ind w:left="0"/>
            </w:pPr>
            <w:proofErr w:type="spellStart"/>
            <w:r>
              <w:t>xPSR</w:t>
            </w:r>
            <w:proofErr w:type="spellEnd"/>
          </w:p>
        </w:tc>
        <w:tc>
          <w:tcPr>
            <w:tcW w:w="1432" w:type="dxa"/>
          </w:tcPr>
          <w:p w14:paraId="5105CDEE" w14:textId="77777777" w:rsidR="00F444FB" w:rsidRDefault="00F444FB" w:rsidP="00F53FA2">
            <w:pPr>
              <w:pStyle w:val="ListParagraph"/>
              <w:ind w:left="0"/>
            </w:pPr>
          </w:p>
        </w:tc>
      </w:tr>
      <w:tr w:rsidR="00F444FB" w14:paraId="7C792D41" w14:textId="77777777" w:rsidTr="00F53FA2">
        <w:tc>
          <w:tcPr>
            <w:tcW w:w="994" w:type="dxa"/>
          </w:tcPr>
          <w:p w14:paraId="06AD765E" w14:textId="77777777" w:rsidR="00F444FB" w:rsidRDefault="00F444FB" w:rsidP="00F53FA2">
            <w:pPr>
              <w:pStyle w:val="ListParagraph"/>
              <w:ind w:left="0"/>
            </w:pPr>
            <w:r>
              <w:t>R1</w:t>
            </w:r>
          </w:p>
        </w:tc>
        <w:tc>
          <w:tcPr>
            <w:tcW w:w="1486" w:type="dxa"/>
          </w:tcPr>
          <w:p w14:paraId="47A29C4F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4536A53" w14:textId="77777777" w:rsidR="00F444FB" w:rsidRDefault="00F444FB" w:rsidP="00F53FA2">
            <w:pPr>
              <w:pStyle w:val="ListParagraph"/>
              <w:ind w:left="0"/>
            </w:pPr>
            <w:r>
              <w:t>R9</w:t>
            </w:r>
          </w:p>
        </w:tc>
        <w:tc>
          <w:tcPr>
            <w:tcW w:w="1432" w:type="dxa"/>
          </w:tcPr>
          <w:p w14:paraId="4F22D402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062C331C" w14:textId="77777777" w:rsidR="00F444FB" w:rsidRDefault="00F444FB" w:rsidP="00F53FA2">
            <w:pPr>
              <w:pStyle w:val="ListParagraph"/>
              <w:ind w:left="0"/>
            </w:pPr>
            <w:r>
              <w:t>MSP</w:t>
            </w:r>
          </w:p>
        </w:tc>
        <w:tc>
          <w:tcPr>
            <w:tcW w:w="1432" w:type="dxa"/>
          </w:tcPr>
          <w:p w14:paraId="68B17F9A" w14:textId="77777777" w:rsidR="00F444FB" w:rsidRDefault="00F444FB" w:rsidP="00F53FA2">
            <w:pPr>
              <w:pStyle w:val="ListParagraph"/>
              <w:ind w:left="0"/>
            </w:pPr>
          </w:p>
        </w:tc>
      </w:tr>
      <w:tr w:rsidR="00F444FB" w14:paraId="7F5875A4" w14:textId="77777777" w:rsidTr="00F53FA2">
        <w:tc>
          <w:tcPr>
            <w:tcW w:w="994" w:type="dxa"/>
          </w:tcPr>
          <w:p w14:paraId="4FCA0F8C" w14:textId="77777777" w:rsidR="00F444FB" w:rsidRDefault="00F444FB" w:rsidP="00F53FA2">
            <w:pPr>
              <w:pStyle w:val="ListParagraph"/>
              <w:ind w:left="0"/>
            </w:pPr>
            <w:r>
              <w:t>R2</w:t>
            </w:r>
          </w:p>
        </w:tc>
        <w:tc>
          <w:tcPr>
            <w:tcW w:w="1486" w:type="dxa"/>
          </w:tcPr>
          <w:p w14:paraId="15C34E4C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009F6453" w14:textId="77777777" w:rsidR="00F444FB" w:rsidRDefault="00F444FB" w:rsidP="00F53FA2">
            <w:pPr>
              <w:pStyle w:val="ListParagraph"/>
              <w:ind w:left="0"/>
            </w:pPr>
            <w:r>
              <w:t>R10</w:t>
            </w:r>
          </w:p>
        </w:tc>
        <w:tc>
          <w:tcPr>
            <w:tcW w:w="1432" w:type="dxa"/>
          </w:tcPr>
          <w:p w14:paraId="7DD865CB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71C60BF0" w14:textId="77777777" w:rsidR="00F444FB" w:rsidRDefault="00F444FB" w:rsidP="00F53FA2">
            <w:pPr>
              <w:pStyle w:val="ListParagraph"/>
              <w:ind w:left="0"/>
            </w:pPr>
            <w:r>
              <w:t>PSP</w:t>
            </w:r>
          </w:p>
        </w:tc>
        <w:tc>
          <w:tcPr>
            <w:tcW w:w="1432" w:type="dxa"/>
          </w:tcPr>
          <w:p w14:paraId="55C4F0D8" w14:textId="77777777" w:rsidR="00F444FB" w:rsidRDefault="00F444FB" w:rsidP="00F53FA2">
            <w:pPr>
              <w:pStyle w:val="ListParagraph"/>
              <w:ind w:left="0"/>
            </w:pPr>
          </w:p>
        </w:tc>
      </w:tr>
      <w:tr w:rsidR="00F444FB" w14:paraId="1A683092" w14:textId="77777777" w:rsidTr="00F53FA2">
        <w:tc>
          <w:tcPr>
            <w:tcW w:w="994" w:type="dxa"/>
          </w:tcPr>
          <w:p w14:paraId="7FA61959" w14:textId="77777777" w:rsidR="00F444FB" w:rsidRDefault="00F444FB" w:rsidP="00F53FA2">
            <w:pPr>
              <w:pStyle w:val="ListParagraph"/>
              <w:ind w:left="0"/>
            </w:pPr>
            <w:r>
              <w:t>R3</w:t>
            </w:r>
          </w:p>
        </w:tc>
        <w:tc>
          <w:tcPr>
            <w:tcW w:w="1486" w:type="dxa"/>
          </w:tcPr>
          <w:p w14:paraId="22276671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5C91C14F" w14:textId="77777777" w:rsidR="00F444FB" w:rsidRDefault="00F444FB" w:rsidP="00F53FA2">
            <w:pPr>
              <w:pStyle w:val="ListParagraph"/>
              <w:ind w:left="0"/>
            </w:pPr>
            <w:r>
              <w:t>R11</w:t>
            </w:r>
          </w:p>
        </w:tc>
        <w:tc>
          <w:tcPr>
            <w:tcW w:w="1432" w:type="dxa"/>
          </w:tcPr>
          <w:p w14:paraId="5EB1DFBF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8E17960" w14:textId="77777777" w:rsidR="00F444FB" w:rsidRDefault="00F444FB" w:rsidP="00F53FA2">
            <w:pPr>
              <w:pStyle w:val="ListParagraph"/>
              <w:ind w:left="0"/>
            </w:pPr>
            <w:r>
              <w:t>PRIMASK</w:t>
            </w:r>
          </w:p>
        </w:tc>
        <w:tc>
          <w:tcPr>
            <w:tcW w:w="1432" w:type="dxa"/>
          </w:tcPr>
          <w:p w14:paraId="2CFA53A8" w14:textId="77777777" w:rsidR="00F444FB" w:rsidRDefault="00F444FB" w:rsidP="00F53FA2">
            <w:pPr>
              <w:pStyle w:val="ListParagraph"/>
              <w:ind w:left="0"/>
            </w:pPr>
          </w:p>
        </w:tc>
      </w:tr>
      <w:tr w:rsidR="00F444FB" w14:paraId="4D9E7CD2" w14:textId="77777777" w:rsidTr="00F53FA2">
        <w:tc>
          <w:tcPr>
            <w:tcW w:w="994" w:type="dxa"/>
          </w:tcPr>
          <w:p w14:paraId="2A1C1108" w14:textId="77777777" w:rsidR="00F444FB" w:rsidRDefault="00F444FB" w:rsidP="00F53FA2">
            <w:pPr>
              <w:pStyle w:val="ListParagraph"/>
              <w:ind w:left="0"/>
            </w:pPr>
            <w:r>
              <w:t>R4</w:t>
            </w:r>
          </w:p>
        </w:tc>
        <w:tc>
          <w:tcPr>
            <w:tcW w:w="1486" w:type="dxa"/>
          </w:tcPr>
          <w:p w14:paraId="11C61808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7794A041" w14:textId="77777777" w:rsidR="00F444FB" w:rsidRDefault="00F444FB" w:rsidP="00F53FA2">
            <w:pPr>
              <w:pStyle w:val="ListParagraph"/>
              <w:ind w:left="0"/>
            </w:pPr>
            <w:r>
              <w:t>R12</w:t>
            </w:r>
          </w:p>
        </w:tc>
        <w:tc>
          <w:tcPr>
            <w:tcW w:w="1432" w:type="dxa"/>
          </w:tcPr>
          <w:p w14:paraId="1BD4C40B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4C719929" w14:textId="77777777" w:rsidR="00F444FB" w:rsidRDefault="00F444FB" w:rsidP="00F53FA2">
            <w:pPr>
              <w:pStyle w:val="ListParagraph"/>
              <w:ind w:left="0"/>
            </w:pPr>
            <w:r>
              <w:t>CONTROL</w:t>
            </w:r>
          </w:p>
        </w:tc>
        <w:tc>
          <w:tcPr>
            <w:tcW w:w="1432" w:type="dxa"/>
          </w:tcPr>
          <w:p w14:paraId="3D0D9874" w14:textId="77777777" w:rsidR="00F444FB" w:rsidRDefault="00F444FB" w:rsidP="00F53FA2">
            <w:pPr>
              <w:pStyle w:val="ListParagraph"/>
              <w:ind w:left="0"/>
            </w:pPr>
          </w:p>
        </w:tc>
      </w:tr>
      <w:tr w:rsidR="00F444FB" w14:paraId="6773DAEB" w14:textId="77777777" w:rsidTr="00F53FA2">
        <w:tc>
          <w:tcPr>
            <w:tcW w:w="994" w:type="dxa"/>
          </w:tcPr>
          <w:p w14:paraId="54276698" w14:textId="77777777" w:rsidR="00F444FB" w:rsidRDefault="00F444FB" w:rsidP="00F53FA2">
            <w:pPr>
              <w:pStyle w:val="ListParagraph"/>
              <w:ind w:left="0"/>
            </w:pPr>
            <w:r>
              <w:t>R5</w:t>
            </w:r>
          </w:p>
        </w:tc>
        <w:tc>
          <w:tcPr>
            <w:tcW w:w="1486" w:type="dxa"/>
          </w:tcPr>
          <w:p w14:paraId="0697BB0D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05EF8F6F" w14:textId="77777777" w:rsidR="00F444FB" w:rsidRDefault="00F444FB" w:rsidP="00F53FA2">
            <w:pPr>
              <w:pStyle w:val="ListParagraph"/>
              <w:ind w:left="0"/>
            </w:pPr>
            <w:r>
              <w:t>R13 (SP)</w:t>
            </w:r>
          </w:p>
        </w:tc>
        <w:tc>
          <w:tcPr>
            <w:tcW w:w="1432" w:type="dxa"/>
          </w:tcPr>
          <w:p w14:paraId="525E4128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04F67F57" w14:textId="77777777" w:rsidR="00F444FB" w:rsidRDefault="00F444FB" w:rsidP="00F53FA2">
            <w:pPr>
              <w:pStyle w:val="ListParagraph"/>
              <w:ind w:left="0"/>
            </w:pPr>
            <w:r>
              <w:t>Mode</w:t>
            </w:r>
          </w:p>
        </w:tc>
        <w:tc>
          <w:tcPr>
            <w:tcW w:w="1432" w:type="dxa"/>
          </w:tcPr>
          <w:p w14:paraId="7F7FDDFB" w14:textId="77777777" w:rsidR="00F444FB" w:rsidRDefault="00F444FB" w:rsidP="00F53FA2">
            <w:pPr>
              <w:pStyle w:val="ListParagraph"/>
              <w:ind w:left="0"/>
            </w:pPr>
          </w:p>
        </w:tc>
      </w:tr>
      <w:tr w:rsidR="00F444FB" w14:paraId="40D5C79A" w14:textId="77777777" w:rsidTr="00F53FA2">
        <w:tc>
          <w:tcPr>
            <w:tcW w:w="994" w:type="dxa"/>
          </w:tcPr>
          <w:p w14:paraId="62A26992" w14:textId="77777777" w:rsidR="00F444FB" w:rsidRDefault="00F444FB" w:rsidP="00F53FA2">
            <w:pPr>
              <w:pStyle w:val="ListParagraph"/>
              <w:ind w:left="0"/>
            </w:pPr>
            <w:r>
              <w:t>R6</w:t>
            </w:r>
          </w:p>
        </w:tc>
        <w:tc>
          <w:tcPr>
            <w:tcW w:w="1486" w:type="dxa"/>
          </w:tcPr>
          <w:p w14:paraId="0BB8FE14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52F7F84A" w14:textId="77777777" w:rsidR="00F444FB" w:rsidRDefault="00F444FB" w:rsidP="00F53FA2">
            <w:pPr>
              <w:pStyle w:val="ListParagraph"/>
              <w:ind w:left="0"/>
            </w:pPr>
            <w:r>
              <w:t>R14 (LR)</w:t>
            </w:r>
          </w:p>
        </w:tc>
        <w:tc>
          <w:tcPr>
            <w:tcW w:w="1432" w:type="dxa"/>
          </w:tcPr>
          <w:p w14:paraId="0DFD237A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4346A4B6" w14:textId="77777777" w:rsidR="00F444FB" w:rsidRDefault="00F444FB" w:rsidP="00F53FA2">
            <w:pPr>
              <w:pStyle w:val="ListParagraph"/>
              <w:ind w:left="0"/>
            </w:pPr>
            <w:r>
              <w:t>Privilege</w:t>
            </w:r>
          </w:p>
        </w:tc>
        <w:tc>
          <w:tcPr>
            <w:tcW w:w="1432" w:type="dxa"/>
          </w:tcPr>
          <w:p w14:paraId="0829A619" w14:textId="77777777" w:rsidR="00F444FB" w:rsidRDefault="00F444FB" w:rsidP="00F53FA2">
            <w:pPr>
              <w:pStyle w:val="ListParagraph"/>
              <w:ind w:left="0"/>
            </w:pPr>
          </w:p>
        </w:tc>
      </w:tr>
      <w:tr w:rsidR="00F444FB" w14:paraId="14F603EB" w14:textId="77777777" w:rsidTr="00F53FA2">
        <w:tc>
          <w:tcPr>
            <w:tcW w:w="994" w:type="dxa"/>
          </w:tcPr>
          <w:p w14:paraId="64573376" w14:textId="77777777" w:rsidR="00F444FB" w:rsidRDefault="00F444FB" w:rsidP="00F53FA2">
            <w:pPr>
              <w:pStyle w:val="ListParagraph"/>
              <w:ind w:left="0"/>
            </w:pPr>
            <w:r>
              <w:t>R7</w:t>
            </w:r>
          </w:p>
        </w:tc>
        <w:tc>
          <w:tcPr>
            <w:tcW w:w="1486" w:type="dxa"/>
          </w:tcPr>
          <w:p w14:paraId="005E31E1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8AC2974" w14:textId="77777777" w:rsidR="00F444FB" w:rsidRDefault="00F444FB" w:rsidP="00F53FA2">
            <w:pPr>
              <w:pStyle w:val="ListParagraph"/>
              <w:ind w:left="0"/>
            </w:pPr>
            <w:r>
              <w:t>R15 (PC)</w:t>
            </w:r>
          </w:p>
        </w:tc>
        <w:tc>
          <w:tcPr>
            <w:tcW w:w="1432" w:type="dxa"/>
          </w:tcPr>
          <w:p w14:paraId="3FBF2122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2266DCFC" w14:textId="77777777" w:rsidR="00F444FB" w:rsidRDefault="00F444FB" w:rsidP="00F53FA2">
            <w:pPr>
              <w:pStyle w:val="ListParagraph"/>
              <w:ind w:left="0"/>
            </w:pPr>
            <w:r>
              <w:t>Stack</w:t>
            </w:r>
          </w:p>
        </w:tc>
        <w:tc>
          <w:tcPr>
            <w:tcW w:w="1432" w:type="dxa"/>
          </w:tcPr>
          <w:p w14:paraId="5F387BE6" w14:textId="77777777" w:rsidR="00F444FB" w:rsidRDefault="00F444FB" w:rsidP="00F53FA2">
            <w:pPr>
              <w:pStyle w:val="ListParagraph"/>
              <w:ind w:left="0"/>
            </w:pPr>
          </w:p>
        </w:tc>
      </w:tr>
    </w:tbl>
    <w:p w14:paraId="3D010E49" w14:textId="77777777" w:rsidR="00F444FB" w:rsidRDefault="00F444FB" w:rsidP="00F444FB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what information is on the stack. Open a memory window (View-&gt;Memory Windows-&gt;Memory 1) and enter SP as the address. Right-click on the window and specify Unsigned-&gt;Int as the display forma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65"/>
        <w:gridCol w:w="2751"/>
        <w:gridCol w:w="2780"/>
      </w:tblGrid>
      <w:tr w:rsidR="00F444FB" w14:paraId="21D3A6FC" w14:textId="77777777" w:rsidTr="00F53FA2">
        <w:tc>
          <w:tcPr>
            <w:tcW w:w="2955" w:type="dxa"/>
          </w:tcPr>
          <w:p w14:paraId="6C8DDE09" w14:textId="77777777" w:rsidR="00F444FB" w:rsidRDefault="00F444FB" w:rsidP="00F53FA2">
            <w:pPr>
              <w:pStyle w:val="ListParagraph"/>
              <w:ind w:left="0"/>
            </w:pPr>
            <w:r>
              <w:t>Address</w:t>
            </w:r>
          </w:p>
        </w:tc>
        <w:tc>
          <w:tcPr>
            <w:tcW w:w="2961" w:type="dxa"/>
          </w:tcPr>
          <w:p w14:paraId="198BDF1B" w14:textId="77777777" w:rsidR="00F444FB" w:rsidRDefault="00F444FB" w:rsidP="00F53FA2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2940" w:type="dxa"/>
          </w:tcPr>
          <w:p w14:paraId="25FACE93" w14:textId="77777777" w:rsidR="00F444FB" w:rsidRDefault="00F444FB" w:rsidP="00F53FA2">
            <w:pPr>
              <w:pStyle w:val="ListParagraph"/>
              <w:ind w:left="0"/>
            </w:pPr>
            <w:r>
              <w:t>Description</w:t>
            </w:r>
          </w:p>
        </w:tc>
      </w:tr>
      <w:tr w:rsidR="00F444FB" w14:paraId="25504B3F" w14:textId="77777777" w:rsidTr="00F53FA2">
        <w:tc>
          <w:tcPr>
            <w:tcW w:w="2955" w:type="dxa"/>
          </w:tcPr>
          <w:p w14:paraId="4FB9D342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2961" w:type="dxa"/>
          </w:tcPr>
          <w:p w14:paraId="26EA7048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2940" w:type="dxa"/>
          </w:tcPr>
          <w:p w14:paraId="0AE243D0" w14:textId="77777777" w:rsidR="00F444FB" w:rsidRDefault="00F444FB" w:rsidP="00F53FA2">
            <w:pPr>
              <w:pStyle w:val="ListParagraph"/>
              <w:ind w:left="0"/>
            </w:pPr>
          </w:p>
        </w:tc>
      </w:tr>
      <w:tr w:rsidR="00F444FB" w14:paraId="669C8849" w14:textId="77777777" w:rsidTr="00F53FA2">
        <w:tc>
          <w:tcPr>
            <w:tcW w:w="2955" w:type="dxa"/>
          </w:tcPr>
          <w:p w14:paraId="14636AB5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2961" w:type="dxa"/>
          </w:tcPr>
          <w:p w14:paraId="45016BC8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2940" w:type="dxa"/>
          </w:tcPr>
          <w:p w14:paraId="6290C32D" w14:textId="77777777" w:rsidR="00F444FB" w:rsidRDefault="00F444FB" w:rsidP="00F53FA2">
            <w:pPr>
              <w:pStyle w:val="ListParagraph"/>
              <w:ind w:left="0"/>
            </w:pPr>
          </w:p>
        </w:tc>
      </w:tr>
      <w:tr w:rsidR="00F444FB" w14:paraId="01413981" w14:textId="77777777" w:rsidTr="00F53FA2">
        <w:tc>
          <w:tcPr>
            <w:tcW w:w="2955" w:type="dxa"/>
          </w:tcPr>
          <w:p w14:paraId="1E254ACA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2961" w:type="dxa"/>
          </w:tcPr>
          <w:p w14:paraId="17B2DAF0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2940" w:type="dxa"/>
          </w:tcPr>
          <w:p w14:paraId="4385DB77" w14:textId="77777777" w:rsidR="00F444FB" w:rsidRDefault="00F444FB" w:rsidP="00F53FA2">
            <w:pPr>
              <w:pStyle w:val="ListParagraph"/>
              <w:ind w:left="0"/>
            </w:pPr>
          </w:p>
        </w:tc>
      </w:tr>
      <w:tr w:rsidR="00F444FB" w14:paraId="4F35B419" w14:textId="77777777" w:rsidTr="00F53FA2">
        <w:tc>
          <w:tcPr>
            <w:tcW w:w="2955" w:type="dxa"/>
          </w:tcPr>
          <w:p w14:paraId="3E47B21A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2961" w:type="dxa"/>
          </w:tcPr>
          <w:p w14:paraId="5F8857AD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2940" w:type="dxa"/>
          </w:tcPr>
          <w:p w14:paraId="0C98710D" w14:textId="77777777" w:rsidR="00F444FB" w:rsidRDefault="00F444FB" w:rsidP="00F53FA2">
            <w:pPr>
              <w:pStyle w:val="ListParagraph"/>
              <w:ind w:left="0"/>
            </w:pPr>
          </w:p>
        </w:tc>
      </w:tr>
      <w:tr w:rsidR="00F444FB" w14:paraId="7DAF38C2" w14:textId="77777777" w:rsidTr="00F53FA2">
        <w:tc>
          <w:tcPr>
            <w:tcW w:w="2955" w:type="dxa"/>
          </w:tcPr>
          <w:p w14:paraId="5A4AFBA5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2961" w:type="dxa"/>
          </w:tcPr>
          <w:p w14:paraId="09A4DD9C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2940" w:type="dxa"/>
          </w:tcPr>
          <w:p w14:paraId="14D65608" w14:textId="77777777" w:rsidR="00F444FB" w:rsidRDefault="00F444FB" w:rsidP="00F53FA2">
            <w:pPr>
              <w:pStyle w:val="ListParagraph"/>
              <w:ind w:left="0"/>
            </w:pPr>
          </w:p>
        </w:tc>
      </w:tr>
      <w:tr w:rsidR="00F444FB" w14:paraId="08A618DC" w14:textId="77777777" w:rsidTr="00F53FA2">
        <w:tc>
          <w:tcPr>
            <w:tcW w:w="2955" w:type="dxa"/>
          </w:tcPr>
          <w:p w14:paraId="46217219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2961" w:type="dxa"/>
          </w:tcPr>
          <w:p w14:paraId="0C22FA3C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2940" w:type="dxa"/>
          </w:tcPr>
          <w:p w14:paraId="34E67869" w14:textId="77777777" w:rsidR="00F444FB" w:rsidRDefault="00F444FB" w:rsidP="00F53FA2">
            <w:pPr>
              <w:pStyle w:val="ListParagraph"/>
              <w:ind w:left="0"/>
            </w:pPr>
          </w:p>
        </w:tc>
      </w:tr>
      <w:tr w:rsidR="00F444FB" w14:paraId="1CD2FF61" w14:textId="77777777" w:rsidTr="00F53FA2">
        <w:tc>
          <w:tcPr>
            <w:tcW w:w="2955" w:type="dxa"/>
          </w:tcPr>
          <w:p w14:paraId="671452B0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2961" w:type="dxa"/>
          </w:tcPr>
          <w:p w14:paraId="11B50E92" w14:textId="77777777" w:rsidR="00F444FB" w:rsidRDefault="00F444FB" w:rsidP="00F53FA2">
            <w:pPr>
              <w:pStyle w:val="ListParagraph"/>
              <w:ind w:left="0"/>
            </w:pPr>
          </w:p>
        </w:tc>
        <w:tc>
          <w:tcPr>
            <w:tcW w:w="2940" w:type="dxa"/>
          </w:tcPr>
          <w:p w14:paraId="69FCA857" w14:textId="77777777" w:rsidR="00F444FB" w:rsidRDefault="00F444FB" w:rsidP="00F53FA2">
            <w:pPr>
              <w:pStyle w:val="ListParagraph"/>
              <w:ind w:left="0"/>
            </w:pPr>
          </w:p>
        </w:tc>
      </w:tr>
    </w:tbl>
    <w:p w14:paraId="659BE3AF" w14:textId="77777777" w:rsidR="00F444FB" w:rsidRDefault="00F444FB" w:rsidP="00F444FB">
      <w:pPr>
        <w:pStyle w:val="Heading4"/>
      </w:pPr>
      <w:r>
        <w:t>Solution</w:t>
      </w:r>
    </w:p>
    <w:p w14:paraId="287A9A4D" w14:textId="77777777" w:rsidR="00F444FB" w:rsidRDefault="00F444FB" w:rsidP="00F444FB">
      <w:r>
        <w:rPr>
          <w:noProof/>
        </w:rPr>
        <w:drawing>
          <wp:inline distT="0" distB="0" distL="0" distR="0" wp14:anchorId="3FA12CEC" wp14:editId="25452AA9">
            <wp:extent cx="1348740" cy="1591310"/>
            <wp:effectExtent l="0" t="0" r="3810" b="889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159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E3AC4" w14:textId="77777777" w:rsidR="00F444FB" w:rsidRPr="007F2FA0" w:rsidRDefault="00F444FB" w:rsidP="00F444FB">
      <w:pPr>
        <w:pStyle w:val="MySolution"/>
      </w:pPr>
      <w:r>
        <w:t>Note that R4 and LR have been pushed onto the stack.</w:t>
      </w:r>
    </w:p>
    <w:p w14:paraId="2FACA07C" w14:textId="1BA50A2D" w:rsidR="00414626" w:rsidRDefault="009C7272" w:rsidP="00C31122">
      <w:pPr>
        <w:pStyle w:val="Heading3"/>
      </w:pPr>
      <w:bookmarkStart w:id="13" w:name="_Toc87594150"/>
      <w:r>
        <w:t>CPU State After Exiting Interrupt</w:t>
      </w:r>
      <w:bookmarkEnd w:id="13"/>
    </w:p>
    <w:p w14:paraId="71B713B2" w14:textId="6D040B6C" w:rsidR="009C7272" w:rsidRDefault="009C7272" w:rsidP="009C7272">
      <w:r>
        <w:t>Single step out of the handler, verify return address</w:t>
      </w:r>
      <w:r w:rsidR="006E0D44">
        <w:t>.</w:t>
      </w:r>
    </w:p>
    <w:p w14:paraId="4F3713C3" w14:textId="04F7FD79" w:rsidR="006E0D44" w:rsidRDefault="006E0D44" w:rsidP="006E0D44">
      <w:pPr>
        <w:pStyle w:val="Heading2"/>
      </w:pPr>
      <w:bookmarkStart w:id="14" w:name="_Toc87594151"/>
      <w:r>
        <w:t>Timing</w:t>
      </w:r>
      <w:bookmarkEnd w:id="14"/>
    </w:p>
    <w:p w14:paraId="38C3B1D8" w14:textId="5036E662" w:rsidR="006E0D44" w:rsidRDefault="006E0D44" w:rsidP="00A70B49">
      <w:pPr>
        <w:pStyle w:val="ListParagraph"/>
        <w:numPr>
          <w:ilvl w:val="0"/>
          <w:numId w:val="30"/>
        </w:numPr>
      </w:pPr>
      <w:r>
        <w:t xml:space="preserve">Now connect the debug signals to a logic </w:t>
      </w:r>
      <w:proofErr w:type="spellStart"/>
      <w:r>
        <w:t>analyzer</w:t>
      </w:r>
      <w:proofErr w:type="spellEnd"/>
      <w:r>
        <w:t xml:space="preserve"> or oscilloscope.</w:t>
      </w:r>
    </w:p>
    <w:p w14:paraId="65312CCB" w14:textId="630A30AC" w:rsidR="00A70B49" w:rsidRDefault="00A70B49" w:rsidP="00A70B49">
      <w:pPr>
        <w:pStyle w:val="ListParagraph"/>
        <w:numPr>
          <w:ilvl w:val="0"/>
          <w:numId w:val="30"/>
        </w:numPr>
      </w:pPr>
      <w:r>
        <w:t>Disable the breakpoint in the handler function, and other breakpoints you may have added.</w:t>
      </w:r>
    </w:p>
    <w:p w14:paraId="18FA3364" w14:textId="063C2C83" w:rsidR="00A70B49" w:rsidRDefault="00A70B49" w:rsidP="00A70B49">
      <w:pPr>
        <w:pStyle w:val="ListParagraph"/>
        <w:numPr>
          <w:ilvl w:val="0"/>
          <w:numId w:val="30"/>
        </w:numPr>
      </w:pPr>
      <w:r>
        <w:t>Resume program execution.</w:t>
      </w:r>
    </w:p>
    <w:p w14:paraId="4D845230" w14:textId="1414A0EF" w:rsidR="00A15748" w:rsidRDefault="00A15748" w:rsidP="00A15748">
      <w:pPr>
        <w:pStyle w:val="Heading3"/>
      </w:pPr>
      <w:bookmarkStart w:id="15" w:name="_Toc87594152"/>
      <w:r>
        <w:lastRenderedPageBreak/>
        <w:t>Observe Overall CPU Timing Behaviour</w:t>
      </w:r>
      <w:bookmarkEnd w:id="15"/>
    </w:p>
    <w:p w14:paraId="65650BF5" w14:textId="77777777" w:rsidR="003D06FD" w:rsidRDefault="003D06FD" w:rsidP="003D06FD">
      <w:r>
        <w:t xml:space="preserve">Use the falling edge of the Switch input to trigger the data capture/sweep. Set the time base of the logic </w:t>
      </w:r>
      <w:proofErr w:type="spellStart"/>
      <w:r>
        <w:t>analyzer</w:t>
      </w:r>
      <w:proofErr w:type="spellEnd"/>
      <w:r>
        <w:t xml:space="preserve"> (or oscilloscope) so that a switch press covers about one fourth of the screen. Capture a screen shot showing the switch signal, DBG_ISR and DBG_MAIN. </w:t>
      </w:r>
    </w:p>
    <w:p w14:paraId="70889B4E" w14:textId="1A393F3B" w:rsidR="003D06FD" w:rsidRDefault="003D06FD" w:rsidP="00EB5B0B">
      <w:pPr>
        <w:pStyle w:val="ListParagraph"/>
        <w:numPr>
          <w:ilvl w:val="0"/>
          <w:numId w:val="38"/>
        </w:numPr>
        <w:spacing w:before="200" w:after="200" w:line="276" w:lineRule="auto"/>
      </w:pPr>
      <w:r>
        <w:t>How long was the switch pressed down?</w:t>
      </w:r>
    </w:p>
    <w:p w14:paraId="43BAEF5B" w14:textId="77777777" w:rsidR="003D06FD" w:rsidRDefault="003D06FD" w:rsidP="00EB5B0B">
      <w:pPr>
        <w:pStyle w:val="ListParagraph"/>
        <w:numPr>
          <w:ilvl w:val="0"/>
          <w:numId w:val="38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757D3ED0" w14:textId="6700209B" w:rsidR="003D06FD" w:rsidRDefault="003D06FD" w:rsidP="00EB5B0B">
      <w:pPr>
        <w:pStyle w:val="ListParagraph"/>
        <w:numPr>
          <w:ilvl w:val="0"/>
          <w:numId w:val="38"/>
        </w:numPr>
        <w:spacing w:before="200" w:after="200" w:line="276" w:lineRule="auto"/>
      </w:pPr>
      <w:r>
        <w:t>Does the DBG_MAIN indicate that main stops running at any time?</w:t>
      </w:r>
    </w:p>
    <w:p w14:paraId="0AEFC755" w14:textId="05EB5563" w:rsidR="00B95682" w:rsidRDefault="00B95682" w:rsidP="00B95682">
      <w:pPr>
        <w:pStyle w:val="Heading3"/>
      </w:pPr>
      <w:bookmarkStart w:id="16" w:name="_Toc87594153"/>
      <w:r>
        <w:t>Solution</w:t>
      </w:r>
      <w:bookmarkEnd w:id="16"/>
    </w:p>
    <w:p w14:paraId="115DB2C4" w14:textId="3D473A10" w:rsidR="009E114D" w:rsidRDefault="009E114D" w:rsidP="00B95682">
      <w:r>
        <w:rPr>
          <w:b/>
          <w:noProof/>
        </w:rPr>
        <w:drawing>
          <wp:inline distT="0" distB="0" distL="0" distR="0" wp14:anchorId="708B42BD" wp14:editId="038DAA36">
            <wp:extent cx="5731510" cy="3055457"/>
            <wp:effectExtent l="0" t="0" r="2540" b="0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55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ED37B" w14:textId="5D48D8C5" w:rsidR="003C03C0" w:rsidRDefault="003C03C0" w:rsidP="003C03C0">
      <w:pPr>
        <w:pStyle w:val="MySolution"/>
      </w:pPr>
      <w:r>
        <w:t xml:space="preserve">The switch was held down here for about </w:t>
      </w:r>
      <w:r w:rsidR="009E114D">
        <w:t>338</w:t>
      </w:r>
      <w:r>
        <w:t xml:space="preserve"> </w:t>
      </w:r>
      <w:proofErr w:type="spellStart"/>
      <w:r>
        <w:t>ms.</w:t>
      </w:r>
      <w:proofErr w:type="spellEnd"/>
    </w:p>
    <w:p w14:paraId="6484A5BB" w14:textId="1148C548" w:rsidR="003C03C0" w:rsidRPr="00B95682" w:rsidRDefault="003C03C0" w:rsidP="003C03C0">
      <w:pPr>
        <w:pStyle w:val="MySolution"/>
      </w:pPr>
      <w:r>
        <w:t>There is no delay visible.</w:t>
      </w:r>
    </w:p>
    <w:p w14:paraId="766EBE13" w14:textId="3CA87134" w:rsidR="00A15748" w:rsidRDefault="003D06FD" w:rsidP="003D06FD">
      <w:pPr>
        <w:pStyle w:val="Heading3"/>
      </w:pPr>
      <w:bookmarkStart w:id="17" w:name="_Toc87594154"/>
      <w:r>
        <w:t xml:space="preserve">Observe Detailed CPU </w:t>
      </w:r>
      <w:r w:rsidR="00A855E2">
        <w:t>T</w:t>
      </w:r>
      <w:r>
        <w:t xml:space="preserve">iming </w:t>
      </w:r>
      <w:r w:rsidR="00A855E2">
        <w:t>Behaviour</w:t>
      </w:r>
      <w:bookmarkEnd w:id="17"/>
    </w:p>
    <w:p w14:paraId="15083652" w14:textId="73C59C9D" w:rsidR="00046AC9" w:rsidRDefault="00046AC9" w:rsidP="00046AC9">
      <w:r>
        <w:t xml:space="preserve">Now zoom in so that the screen displays about 100 us, </w:t>
      </w:r>
      <w:r w:rsidR="009E114D">
        <w:t>centred</w:t>
      </w:r>
      <w:r>
        <w:t xml:space="preserve"> on the ISR.</w:t>
      </w:r>
    </w:p>
    <w:p w14:paraId="7718B0B1" w14:textId="6B4F145A" w:rsidR="00046AC9" w:rsidRDefault="00046AC9" w:rsidP="00EB5B0B">
      <w:pPr>
        <w:pStyle w:val="ListParagraph"/>
        <w:numPr>
          <w:ilvl w:val="0"/>
          <w:numId w:val="39"/>
        </w:numPr>
        <w:spacing w:before="200" w:after="200" w:line="276" w:lineRule="auto"/>
      </w:pPr>
      <w:r>
        <w:t>How long is the DBG_ISR signal asserted?</w:t>
      </w:r>
    </w:p>
    <w:p w14:paraId="093F6C64" w14:textId="77777777" w:rsidR="00046AC9" w:rsidRDefault="00046AC9" w:rsidP="00EB5B0B">
      <w:pPr>
        <w:pStyle w:val="ListParagraph"/>
        <w:numPr>
          <w:ilvl w:val="0"/>
          <w:numId w:val="39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612DF5FE" w14:textId="2FC50C4F" w:rsidR="00046AC9" w:rsidRDefault="00046AC9" w:rsidP="00EB5B0B">
      <w:pPr>
        <w:pStyle w:val="ListParagraph"/>
        <w:numPr>
          <w:ilvl w:val="0"/>
          <w:numId w:val="39"/>
        </w:numPr>
        <w:spacing w:before="200" w:after="200" w:line="276" w:lineRule="auto"/>
      </w:pPr>
      <w:r>
        <w:t>Does the DBG_MAIN signal indicate that main stops running at any time?</w:t>
      </w:r>
    </w:p>
    <w:p w14:paraId="35761289" w14:textId="5F24055F" w:rsidR="003C03C0" w:rsidRDefault="003C03C0" w:rsidP="003C03C0">
      <w:pPr>
        <w:pStyle w:val="Heading3"/>
      </w:pPr>
      <w:bookmarkStart w:id="18" w:name="_Toc87594155"/>
      <w:r>
        <w:lastRenderedPageBreak/>
        <w:t>Solution</w:t>
      </w:r>
      <w:bookmarkEnd w:id="18"/>
    </w:p>
    <w:p w14:paraId="407CBC40" w14:textId="0C4EB034" w:rsidR="009E114D" w:rsidRDefault="009E114D" w:rsidP="003C03C0">
      <w:r>
        <w:rPr>
          <w:noProof/>
        </w:rPr>
        <w:drawing>
          <wp:inline distT="0" distB="0" distL="0" distR="0" wp14:anchorId="41CA8346" wp14:editId="42AFB2AA">
            <wp:extent cx="5731510" cy="3055457"/>
            <wp:effectExtent l="0" t="0" r="254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55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4DF7F" w14:textId="464E7F86" w:rsidR="000659A9" w:rsidRDefault="000659A9" w:rsidP="000659A9">
      <w:pPr>
        <w:pStyle w:val="MySolution"/>
      </w:pPr>
      <w:r>
        <w:t xml:space="preserve">DBG_ISR is asserted for a little over </w:t>
      </w:r>
      <w:r w:rsidR="009E114D">
        <w:t>0.75</w:t>
      </w:r>
      <w:r>
        <w:t xml:space="preserve"> us.</w:t>
      </w:r>
    </w:p>
    <w:p w14:paraId="082F06EC" w14:textId="77777777" w:rsidR="000659A9" w:rsidRDefault="000659A9" w:rsidP="000659A9">
      <w:pPr>
        <w:pStyle w:val="MySolution"/>
      </w:pPr>
      <w:r>
        <w:t>There is a very slight delay visible.</w:t>
      </w:r>
    </w:p>
    <w:p w14:paraId="21251E5C" w14:textId="02C320C3" w:rsidR="00CC5DB4" w:rsidRPr="003C03C0" w:rsidRDefault="000659A9" w:rsidP="000659A9">
      <w:pPr>
        <w:pStyle w:val="MySolution"/>
      </w:pPr>
      <w:r>
        <w:t>Main does stop running briefly.</w:t>
      </w:r>
    </w:p>
    <w:p w14:paraId="250BBB3F" w14:textId="2C795E4A" w:rsidR="00A855E2" w:rsidRDefault="00046AC9" w:rsidP="00046AC9">
      <w:pPr>
        <w:pStyle w:val="Heading3"/>
      </w:pPr>
      <w:bookmarkStart w:id="19" w:name="_Toc87594156"/>
      <w:r>
        <w:t>Observe Even More Detailed CPU Timing Behaviour</w:t>
      </w:r>
      <w:bookmarkEnd w:id="19"/>
    </w:p>
    <w:p w14:paraId="0A3B2231" w14:textId="607A33FE" w:rsidR="005E717D" w:rsidRDefault="005E717D" w:rsidP="005E717D">
      <w:r>
        <w:t xml:space="preserve">Now zoom in so that the screen displays about 10 us </w:t>
      </w:r>
      <w:r w:rsidR="009E114D">
        <w:t>centred</w:t>
      </w:r>
      <w:r>
        <w:t xml:space="preserve"> on the ISR.</w:t>
      </w:r>
    </w:p>
    <w:p w14:paraId="199B6115" w14:textId="6F88D440" w:rsidR="005E717D" w:rsidRDefault="005E717D" w:rsidP="00EB5B0B">
      <w:pPr>
        <w:pStyle w:val="ListParagraph"/>
        <w:numPr>
          <w:ilvl w:val="0"/>
          <w:numId w:val="40"/>
        </w:numPr>
        <w:spacing w:before="200" w:after="200" w:line="276" w:lineRule="auto"/>
      </w:pPr>
      <w:r>
        <w:t>How long is the DBG_ISR signal asserted?</w:t>
      </w:r>
    </w:p>
    <w:p w14:paraId="78E82DB4" w14:textId="77777777" w:rsidR="005E717D" w:rsidRDefault="005E717D" w:rsidP="00EB5B0B">
      <w:pPr>
        <w:pStyle w:val="ListParagraph"/>
        <w:numPr>
          <w:ilvl w:val="0"/>
          <w:numId w:val="40"/>
        </w:numPr>
        <w:spacing w:before="200" w:after="200" w:line="276" w:lineRule="auto"/>
      </w:pPr>
      <w:r>
        <w:t>Is there any noticeable delay between the switch being pressed and the ISR running? How many clock cycles does this correspond to? How does this compare to what you would expect?</w:t>
      </w:r>
    </w:p>
    <w:p w14:paraId="7E2E52BD" w14:textId="12CC7996" w:rsidR="005E717D" w:rsidRDefault="005E717D" w:rsidP="00EB5B0B">
      <w:pPr>
        <w:pStyle w:val="ListParagraph"/>
        <w:numPr>
          <w:ilvl w:val="0"/>
          <w:numId w:val="40"/>
        </w:numPr>
        <w:spacing w:before="200" w:after="200" w:line="276" w:lineRule="auto"/>
      </w:pPr>
      <w:r>
        <w:t>Does the DBG_MAIN signal indicate that main stops running at any time? If so, calculate for how long.</w:t>
      </w:r>
    </w:p>
    <w:p w14:paraId="4961316E" w14:textId="5D0FD2AA" w:rsidR="000659A9" w:rsidRDefault="00B06213" w:rsidP="009E114D">
      <w:pPr>
        <w:pStyle w:val="Heading3"/>
        <w:numPr>
          <w:ilvl w:val="0"/>
          <w:numId w:val="0"/>
        </w:numPr>
      </w:pPr>
      <w:bookmarkStart w:id="20" w:name="_Toc87594157"/>
      <w:r>
        <w:lastRenderedPageBreak/>
        <w:t>Solution</w:t>
      </w:r>
      <w:bookmarkEnd w:id="20"/>
    </w:p>
    <w:p w14:paraId="1B72704B" w14:textId="104AC0F2" w:rsidR="009E114D" w:rsidRDefault="009E114D" w:rsidP="00B06213">
      <w:r>
        <w:rPr>
          <w:noProof/>
        </w:rPr>
        <w:drawing>
          <wp:inline distT="0" distB="0" distL="0" distR="0" wp14:anchorId="1ED8B345" wp14:editId="65329C93">
            <wp:extent cx="5731510" cy="3067103"/>
            <wp:effectExtent l="0" t="0" r="2540" b="0"/>
            <wp:docPr id="4" name="Picture 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67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3B368" w14:textId="1724EAD5" w:rsidR="00791D57" w:rsidRDefault="00A30111" w:rsidP="00A30111">
      <w:pPr>
        <w:pStyle w:val="MySolution"/>
      </w:pPr>
      <w:r>
        <w:t>DBG_ISR is asserted for about</w:t>
      </w:r>
      <w:r w:rsidR="009E114D">
        <w:t xml:space="preserve"> 0.75</w:t>
      </w:r>
      <w:r>
        <w:t xml:space="preserve"> us.</w:t>
      </w:r>
    </w:p>
    <w:p w14:paraId="5298B678" w14:textId="1FD47D7C" w:rsidR="00CB2BC6" w:rsidRPr="00B06213" w:rsidRDefault="00CB2BC6" w:rsidP="00CB2BC6">
      <w:pPr>
        <w:pStyle w:val="MySolution"/>
      </w:pPr>
      <w:r>
        <w:t>There is a 4 us delay between the switch being pressed and the ISR running. We would expect 16 cycles latency from Switch until ISR execution begins, plus the overhead of the driver.</w:t>
      </w:r>
    </w:p>
    <w:p w14:paraId="4723033E" w14:textId="32782B70" w:rsidR="00046AC9" w:rsidRDefault="005E717D" w:rsidP="005E717D">
      <w:pPr>
        <w:pStyle w:val="Heading3"/>
      </w:pPr>
      <w:bookmarkStart w:id="21" w:name="_Toc87594158"/>
      <w:r>
        <w:t>Pre-emption of Main Code</w:t>
      </w:r>
      <w:bookmarkEnd w:id="21"/>
    </w:p>
    <w:p w14:paraId="69C721AD" w14:textId="77777777" w:rsidR="00B32014" w:rsidRDefault="00B32014" w:rsidP="00B32014">
      <w:r>
        <w:t xml:space="preserve">Now zoom in so that the screen displays about 100 us </w:t>
      </w:r>
      <w:proofErr w:type="spellStart"/>
      <w:r>
        <w:t>centered</w:t>
      </w:r>
      <w:proofErr w:type="spellEnd"/>
      <w:r>
        <w:t xml:space="preserve"> on the ISR.</w:t>
      </w:r>
    </w:p>
    <w:p w14:paraId="1763EAF4" w14:textId="21E9C226" w:rsidR="00B32014" w:rsidRDefault="00B32014" w:rsidP="00EB5B0B">
      <w:pPr>
        <w:pStyle w:val="ListParagraph"/>
        <w:numPr>
          <w:ilvl w:val="0"/>
          <w:numId w:val="41"/>
        </w:numPr>
        <w:spacing w:before="200" w:after="200" w:line="276" w:lineRule="auto"/>
      </w:pPr>
      <w:r>
        <w:t xml:space="preserve">For how long is the main function delayed? First measure the pulse width of the DBG_MAIN output signal before the switch is pressed.  Then measure the pulse width when main is </w:t>
      </w:r>
      <w:proofErr w:type="spellStart"/>
      <w:r>
        <w:t>preempted</w:t>
      </w:r>
      <w:proofErr w:type="spellEnd"/>
      <w:r>
        <w:t xml:space="preserve"> by the ISR. The difference indicates the total </w:t>
      </w:r>
      <w:proofErr w:type="spellStart"/>
      <w:r>
        <w:t>preemption</w:t>
      </w:r>
      <w:proofErr w:type="spellEnd"/>
      <w:r>
        <w:t xml:space="preserve"> time.</w:t>
      </w:r>
    </w:p>
    <w:p w14:paraId="6F3944D7" w14:textId="35DEC89A" w:rsidR="00B32014" w:rsidRDefault="00B32014" w:rsidP="00EB5B0B">
      <w:pPr>
        <w:pStyle w:val="ListParagraph"/>
        <w:numPr>
          <w:ilvl w:val="0"/>
          <w:numId w:val="41"/>
        </w:numPr>
        <w:spacing w:before="200" w:after="200" w:line="276" w:lineRule="auto"/>
      </w:pPr>
      <w:r>
        <w:t xml:space="preserve">How long is the total </w:t>
      </w:r>
      <w:proofErr w:type="spellStart"/>
      <w:r>
        <w:t>preemption</w:t>
      </w:r>
      <w:proofErr w:type="spellEnd"/>
      <w:r>
        <w:t xml:space="preserve"> in comparison with the duration of the DBG_ISR signal? If the two times aren’t the same, explain why.</w:t>
      </w:r>
    </w:p>
    <w:p w14:paraId="3EC28B85" w14:textId="6351F9A4" w:rsidR="00CB2BC6" w:rsidRDefault="00CB2BC6" w:rsidP="00CB2BC6">
      <w:pPr>
        <w:pStyle w:val="Heading3"/>
      </w:pPr>
      <w:bookmarkStart w:id="22" w:name="_Toc87594159"/>
      <w:r>
        <w:t>Solution</w:t>
      </w:r>
      <w:bookmarkEnd w:id="22"/>
    </w:p>
    <w:p w14:paraId="5AE2EEC7" w14:textId="219E8479" w:rsidR="00CB2BC6" w:rsidRDefault="008360A2" w:rsidP="00CB2BC6">
      <w:r>
        <w:rPr>
          <w:noProof/>
          <w:lang w:eastAsia="ja-JP"/>
        </w:rPr>
        <w:drawing>
          <wp:inline distT="0" distB="0" distL="0" distR="0" wp14:anchorId="68A08817" wp14:editId="0DF80809">
            <wp:extent cx="5731510" cy="2178709"/>
            <wp:effectExtent l="0" t="0" r="2540" b="0"/>
            <wp:docPr id="19" name="Picture 19" descr="A picture containing text, monitor, indoor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, monitor, indoor, electronics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EC24B" w14:textId="412ABE91" w:rsidR="009E114D" w:rsidRDefault="009E114D" w:rsidP="004F3818">
      <w:pPr>
        <w:pStyle w:val="MySolution"/>
      </w:pPr>
    </w:p>
    <w:p w14:paraId="151E6FE1" w14:textId="77777777" w:rsidR="009E114D" w:rsidRDefault="009E114D" w:rsidP="009E114D">
      <w:pPr>
        <w:pStyle w:val="MySolution"/>
      </w:pPr>
      <w:r>
        <w:lastRenderedPageBreak/>
        <w:t xml:space="preserve">Normally toggles </w:t>
      </w:r>
      <w:proofErr w:type="spellStart"/>
      <w:r>
        <w:t>DBG_Main</w:t>
      </w:r>
      <w:proofErr w:type="spellEnd"/>
      <w:r>
        <w:t xml:space="preserve"> every 4.5 us</w:t>
      </w:r>
    </w:p>
    <w:p w14:paraId="4BB6C4F5" w14:textId="77777777" w:rsidR="009E114D" w:rsidRDefault="009E114D" w:rsidP="009E114D">
      <w:pPr>
        <w:pStyle w:val="MySolution"/>
      </w:pPr>
      <w:r>
        <w:t xml:space="preserve">When ISR runs, </w:t>
      </w:r>
      <w:proofErr w:type="spellStart"/>
      <w:r>
        <w:t>DBG_Main’s</w:t>
      </w:r>
      <w:proofErr w:type="spellEnd"/>
      <w:r>
        <w:t xml:space="preserve"> pulse is 8.625 us wide</w:t>
      </w:r>
    </w:p>
    <w:p w14:paraId="3DAECA03" w14:textId="77777777" w:rsidR="009E114D" w:rsidRDefault="009E114D" w:rsidP="009E114D">
      <w:pPr>
        <w:pStyle w:val="MySolution"/>
      </w:pPr>
      <w:r>
        <w:t>So main is preempted for 8.625 us - 4.5 us = 4.125 us</w:t>
      </w:r>
    </w:p>
    <w:p w14:paraId="7588BB37" w14:textId="77777777" w:rsidR="009E114D" w:rsidRDefault="009E114D" w:rsidP="009E114D">
      <w:pPr>
        <w:pStyle w:val="MySolution"/>
      </w:pPr>
      <w:r>
        <w:t>But the body of ISR only takes about 0.75 us</w:t>
      </w:r>
    </w:p>
    <w:p w14:paraId="19831CED" w14:textId="77777777" w:rsidR="009E114D" w:rsidRPr="006955F7" w:rsidRDefault="009E114D" w:rsidP="009E114D">
      <w:pPr>
        <w:pStyle w:val="MySolution"/>
      </w:pPr>
      <w:proofErr w:type="gramStart"/>
      <w:r>
        <w:t>So</w:t>
      </w:r>
      <w:proofErr w:type="gramEnd"/>
      <w:r>
        <w:t xml:space="preserve"> there is an additional 3.375 us from interrupt response overhead – driver abstraction plus stacking and unstacking registers, etc.</w:t>
      </w:r>
    </w:p>
    <w:p w14:paraId="1FDDA562" w14:textId="77777777" w:rsidR="009E114D" w:rsidRPr="00CA41B5" w:rsidRDefault="009E114D" w:rsidP="004F3818">
      <w:pPr>
        <w:pStyle w:val="MySolution"/>
      </w:pPr>
    </w:p>
    <w:sectPr w:rsidR="009E114D" w:rsidRPr="00CA41B5" w:rsidSect="00AD66E8">
      <w:footerReference w:type="default" r:id="rId20"/>
      <w:headerReference w:type="first" r:id="rId21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7DEE3" w14:textId="77777777" w:rsidR="005A093E" w:rsidRDefault="005A093E" w:rsidP="00AD4120">
      <w:pPr>
        <w:spacing w:after="0" w:line="240" w:lineRule="auto"/>
      </w:pPr>
      <w:r>
        <w:separator/>
      </w:r>
    </w:p>
  </w:endnote>
  <w:endnote w:type="continuationSeparator" w:id="0">
    <w:p w14:paraId="0C1132A6" w14:textId="77777777" w:rsidR="005A093E" w:rsidRDefault="005A093E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5A093E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BA64174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EB5B0B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8A725" w14:textId="77777777" w:rsidR="005A093E" w:rsidRDefault="005A093E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4C2D8C03" w14:textId="77777777" w:rsidR="005A093E" w:rsidRDefault="005A093E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FC922A9"/>
    <w:multiLevelType w:val="hybridMultilevel"/>
    <w:tmpl w:val="425C52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3B01CE"/>
    <w:multiLevelType w:val="hybridMultilevel"/>
    <w:tmpl w:val="F4B6A1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9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72197"/>
    <w:multiLevelType w:val="hybridMultilevel"/>
    <w:tmpl w:val="86780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C704C"/>
    <w:multiLevelType w:val="hybridMultilevel"/>
    <w:tmpl w:val="98E4F3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3" w15:restartNumberingAfterBreak="0">
    <w:nsid w:val="6F420FC0"/>
    <w:multiLevelType w:val="hybridMultilevel"/>
    <w:tmpl w:val="97D2BC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4"/>
  </w:num>
  <w:num w:numId="3">
    <w:abstractNumId w:val="37"/>
  </w:num>
  <w:num w:numId="4">
    <w:abstractNumId w:val="37"/>
    <w:lvlOverride w:ilvl="0">
      <w:startOverride w:val="1"/>
    </w:lvlOverride>
  </w:num>
  <w:num w:numId="5">
    <w:abstractNumId w:val="18"/>
  </w:num>
  <w:num w:numId="6">
    <w:abstractNumId w:val="2"/>
  </w:num>
  <w:num w:numId="7">
    <w:abstractNumId w:val="29"/>
  </w:num>
  <w:num w:numId="8">
    <w:abstractNumId w:val="1"/>
  </w:num>
  <w:num w:numId="9">
    <w:abstractNumId w:val="16"/>
  </w:num>
  <w:num w:numId="10">
    <w:abstractNumId w:val="34"/>
  </w:num>
  <w:num w:numId="11">
    <w:abstractNumId w:val="20"/>
  </w:num>
  <w:num w:numId="12">
    <w:abstractNumId w:val="35"/>
  </w:num>
  <w:num w:numId="13">
    <w:abstractNumId w:val="22"/>
  </w:num>
  <w:num w:numId="14">
    <w:abstractNumId w:val="32"/>
  </w:num>
  <w:num w:numId="15">
    <w:abstractNumId w:val="31"/>
  </w:num>
  <w:num w:numId="16">
    <w:abstractNumId w:val="12"/>
  </w:num>
  <w:num w:numId="17">
    <w:abstractNumId w:val="4"/>
  </w:num>
  <w:num w:numId="18">
    <w:abstractNumId w:val="11"/>
  </w:num>
  <w:num w:numId="19">
    <w:abstractNumId w:val="0"/>
  </w:num>
  <w:num w:numId="20">
    <w:abstractNumId w:val="9"/>
  </w:num>
  <w:num w:numId="21">
    <w:abstractNumId w:val="8"/>
  </w:num>
  <w:num w:numId="22">
    <w:abstractNumId w:val="15"/>
  </w:num>
  <w:num w:numId="23">
    <w:abstractNumId w:val="28"/>
  </w:num>
  <w:num w:numId="24">
    <w:abstractNumId w:val="30"/>
  </w:num>
  <w:num w:numId="25">
    <w:abstractNumId w:val="36"/>
  </w:num>
  <w:num w:numId="26">
    <w:abstractNumId w:val="26"/>
  </w:num>
  <w:num w:numId="27">
    <w:abstractNumId w:val="5"/>
  </w:num>
  <w:num w:numId="28">
    <w:abstractNumId w:val="13"/>
  </w:num>
  <w:num w:numId="29">
    <w:abstractNumId w:val="23"/>
  </w:num>
  <w:num w:numId="30">
    <w:abstractNumId w:val="19"/>
  </w:num>
  <w:num w:numId="31">
    <w:abstractNumId w:val="14"/>
  </w:num>
  <w:num w:numId="32">
    <w:abstractNumId w:val="27"/>
  </w:num>
  <w:num w:numId="33">
    <w:abstractNumId w:val="10"/>
  </w:num>
  <w:num w:numId="34">
    <w:abstractNumId w:val="17"/>
  </w:num>
  <w:num w:numId="35">
    <w:abstractNumId w:val="30"/>
  </w:num>
  <w:num w:numId="36">
    <w:abstractNumId w:val="21"/>
  </w:num>
  <w:num w:numId="37">
    <w:abstractNumId w:val="28"/>
  </w:num>
  <w:num w:numId="38">
    <w:abstractNumId w:val="7"/>
  </w:num>
  <w:num w:numId="39">
    <w:abstractNumId w:val="25"/>
  </w:num>
  <w:num w:numId="40">
    <w:abstractNumId w:val="33"/>
  </w:num>
  <w:num w:numId="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659A9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67A0"/>
    <w:rsid w:val="00197130"/>
    <w:rsid w:val="001A2D42"/>
    <w:rsid w:val="001A622A"/>
    <w:rsid w:val="001B5C7B"/>
    <w:rsid w:val="001C2761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B2357"/>
    <w:rsid w:val="003C03C0"/>
    <w:rsid w:val="003C070C"/>
    <w:rsid w:val="003C211B"/>
    <w:rsid w:val="003C2E75"/>
    <w:rsid w:val="003D06FD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44F12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4B65"/>
    <w:rsid w:val="004F08FD"/>
    <w:rsid w:val="004F346B"/>
    <w:rsid w:val="004F3818"/>
    <w:rsid w:val="004F645B"/>
    <w:rsid w:val="00502D75"/>
    <w:rsid w:val="00524BBE"/>
    <w:rsid w:val="00525C88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A093E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E0D44"/>
    <w:rsid w:val="006F579E"/>
    <w:rsid w:val="00700093"/>
    <w:rsid w:val="007032C9"/>
    <w:rsid w:val="00714591"/>
    <w:rsid w:val="00723B6F"/>
    <w:rsid w:val="00724750"/>
    <w:rsid w:val="007420C1"/>
    <w:rsid w:val="007475F6"/>
    <w:rsid w:val="00757BD1"/>
    <w:rsid w:val="00781DA5"/>
    <w:rsid w:val="00791D57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360A2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A3E86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90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6B8F"/>
    <w:rsid w:val="009A7731"/>
    <w:rsid w:val="009C11D2"/>
    <w:rsid w:val="009C24A5"/>
    <w:rsid w:val="009C44AB"/>
    <w:rsid w:val="009C7272"/>
    <w:rsid w:val="009C7C05"/>
    <w:rsid w:val="009D2D18"/>
    <w:rsid w:val="009E114D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30111"/>
    <w:rsid w:val="00A466BF"/>
    <w:rsid w:val="00A46741"/>
    <w:rsid w:val="00A53FF5"/>
    <w:rsid w:val="00A55A0F"/>
    <w:rsid w:val="00A70B49"/>
    <w:rsid w:val="00A855E2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06213"/>
    <w:rsid w:val="00B128E6"/>
    <w:rsid w:val="00B15AAB"/>
    <w:rsid w:val="00B16FAD"/>
    <w:rsid w:val="00B23834"/>
    <w:rsid w:val="00B31459"/>
    <w:rsid w:val="00B32014"/>
    <w:rsid w:val="00B3214F"/>
    <w:rsid w:val="00B522C1"/>
    <w:rsid w:val="00B74198"/>
    <w:rsid w:val="00B833ED"/>
    <w:rsid w:val="00B95682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1122"/>
    <w:rsid w:val="00C3670C"/>
    <w:rsid w:val="00C42007"/>
    <w:rsid w:val="00C4321B"/>
    <w:rsid w:val="00C468A8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2BC6"/>
    <w:rsid w:val="00CB6C75"/>
    <w:rsid w:val="00CC298B"/>
    <w:rsid w:val="00CC5DB4"/>
    <w:rsid w:val="00CD08B0"/>
    <w:rsid w:val="00CE2AA3"/>
    <w:rsid w:val="00CE2CD0"/>
    <w:rsid w:val="00CE449E"/>
    <w:rsid w:val="00CF0EA7"/>
    <w:rsid w:val="00CF6B69"/>
    <w:rsid w:val="00D00515"/>
    <w:rsid w:val="00D236E1"/>
    <w:rsid w:val="00D30850"/>
    <w:rsid w:val="00D41F08"/>
    <w:rsid w:val="00D5167F"/>
    <w:rsid w:val="00D51F4A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250F1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B5B0B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444FB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76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stm32f4discovery.html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0</Pages>
  <Words>1158</Words>
  <Characters>660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55</cp:revision>
  <cp:lastPrinted>2019-04-05T13:21:00Z</cp:lastPrinted>
  <dcterms:created xsi:type="dcterms:W3CDTF">2019-04-08T10:40:00Z</dcterms:created>
  <dcterms:modified xsi:type="dcterms:W3CDTF">2021-12-15T03:11:00Z</dcterms:modified>
</cp:coreProperties>
</file>